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1B48193" w14:textId="4EFEA624" w:rsidR="002576F6" w:rsidRDefault="00A0197D" w:rsidP="002576F6">
      <w:pPr>
        <w:pStyle w:val="Heading1"/>
        <w:jc w:val="center"/>
        <w:rPr>
          <w:noProof/>
        </w:rPr>
      </w:pPr>
      <w:r>
        <w:rPr>
          <w:noProof/>
        </w:rPr>
        <w:t>Lab</w:t>
      </w:r>
      <w:r w:rsidR="002576F6" w:rsidRPr="009B1711">
        <w:rPr>
          <w:noProof/>
        </w:rPr>
        <w:t>:</w:t>
      </w:r>
      <w:r w:rsidR="00AC711B">
        <w:rPr>
          <w:noProof/>
        </w:rPr>
        <w:t xml:space="preserve"> State Management &amp;</w:t>
      </w:r>
      <w:r w:rsidR="002576F6" w:rsidRPr="009B1711">
        <w:rPr>
          <w:noProof/>
        </w:rPr>
        <w:t xml:space="preserve"> </w:t>
      </w:r>
      <w:r w:rsidR="002576F6">
        <w:rPr>
          <w:noProof/>
        </w:rPr>
        <w:t>Asynchronous Programming</w:t>
      </w:r>
    </w:p>
    <w:p w14:paraId="37E013FD" w14:textId="00F74FE6" w:rsidR="007F694F" w:rsidRPr="003F478C" w:rsidRDefault="007F694F" w:rsidP="007F694F">
      <w:pPr>
        <w:spacing w:after="0"/>
        <w:jc w:val="center"/>
        <w:rPr>
          <w:lang w:val="bg-BG"/>
        </w:rPr>
      </w:pPr>
      <w:r w:rsidRPr="003F478C">
        <w:t xml:space="preserve">This document defines the </w:t>
      </w:r>
      <w:r>
        <w:t xml:space="preserve">lab </w:t>
      </w:r>
      <w:r w:rsidR="000C2B8F">
        <w:t>problems</w:t>
      </w:r>
      <w:r w:rsidRPr="003F478C">
        <w:t xml:space="preserve"> for the  </w:t>
      </w:r>
      <w:hyperlink r:id="rId11" w:history="1">
        <w:r w:rsidRPr="003F478C">
          <w:rPr>
            <w:rStyle w:val="Hyperlink"/>
          </w:rPr>
          <w:t>"</w:t>
        </w:r>
        <w:r>
          <w:rPr>
            <w:rStyle w:val="Hyperlink"/>
            <w:noProof/>
          </w:rPr>
          <w:t>ASP.NET Fundamentals</w:t>
        </w:r>
        <w:r w:rsidRPr="003F478C">
          <w:rPr>
            <w:rStyle w:val="Hyperlink"/>
          </w:rPr>
          <w:t xml:space="preserve">" Course @ </w:t>
        </w:r>
        <w:r w:rsidRPr="003F478C">
          <w:rPr>
            <w:rStyle w:val="Hyperlink"/>
            <w:noProof/>
          </w:rPr>
          <w:t>SoftUni</w:t>
        </w:r>
      </w:hyperlink>
      <w:r w:rsidRPr="003F478C">
        <w:t>.</w:t>
      </w:r>
    </w:p>
    <w:p w14:paraId="0FEA5502" w14:textId="008C5E8A" w:rsidR="00161678" w:rsidRDefault="00161678" w:rsidP="00D975FF">
      <w:pPr>
        <w:pStyle w:val="Heading2"/>
        <w:numPr>
          <w:ilvl w:val="0"/>
          <w:numId w:val="35"/>
        </w:numPr>
        <w:ind w:left="360" w:hanging="360"/>
      </w:pPr>
      <w:r>
        <w:t>State Management</w:t>
      </w:r>
    </w:p>
    <w:p w14:paraId="146C3691" w14:textId="04CBB990" w:rsidR="00161678" w:rsidRDefault="00161678" w:rsidP="00D975FF">
      <w:pPr>
        <w:pStyle w:val="Heading3"/>
        <w:numPr>
          <w:ilvl w:val="0"/>
          <w:numId w:val="36"/>
        </w:numPr>
        <w:ind w:left="360"/>
      </w:pPr>
      <w:r>
        <w:t>Examine Your Cookies</w:t>
      </w:r>
    </w:p>
    <w:p w14:paraId="418387BE" w14:textId="4C6B6E9B" w:rsidR="00E2542F" w:rsidRDefault="00E2542F" w:rsidP="00D975FF">
      <w:r>
        <w:t xml:space="preserve">Most cookies are stored in a RDBMS, usually SQLite. You can download SQLite browser from </w:t>
      </w:r>
      <w:hyperlink r:id="rId12" w:history="1">
        <w:r w:rsidRPr="00E2542F">
          <w:rPr>
            <w:rStyle w:val="Hyperlink"/>
          </w:rPr>
          <w:t>here</w:t>
        </w:r>
      </w:hyperlink>
      <w:r>
        <w:t xml:space="preserve">. </w:t>
      </w:r>
      <w:r>
        <w:br/>
        <w:t>The location of the Mozilla cookies is the following:</w:t>
      </w:r>
    </w:p>
    <w:p w14:paraId="48983B89" w14:textId="52AD12BE" w:rsidR="00BB29FD" w:rsidRPr="00BB29FD" w:rsidRDefault="00BB29FD" w:rsidP="00D975FF">
      <w:pPr>
        <w:rPr>
          <w:rFonts w:ascii="Consolas" w:hAnsi="Consolas"/>
          <w:b/>
          <w:bCs/>
        </w:rPr>
      </w:pPr>
      <w:r w:rsidRPr="00BB29FD">
        <w:rPr>
          <w:rFonts w:ascii="Consolas" w:hAnsi="Consolas"/>
          <w:b/>
          <w:bCs/>
        </w:rPr>
        <w:t>C:\Users\{username}\AppData\Roaming\Mozilla\Firefox\Profiles\{name}.default\cookies.sqlite</w:t>
      </w:r>
    </w:p>
    <w:p w14:paraId="54B4D824" w14:textId="24D0A620" w:rsidR="00BB29FD" w:rsidRDefault="00BB29FD" w:rsidP="00D975FF">
      <w:pPr>
        <w:rPr>
          <w:rFonts w:cstheme="minorHAnsi"/>
        </w:rPr>
      </w:pPr>
      <w:r w:rsidRPr="00BB29FD">
        <w:rPr>
          <w:rFonts w:cstheme="minorHAnsi"/>
        </w:rPr>
        <w:t>The location of the Chrome cookies is the following:</w:t>
      </w:r>
    </w:p>
    <w:p w14:paraId="45B9E360" w14:textId="77777777" w:rsidR="00BB29FD" w:rsidRPr="00BB29FD" w:rsidRDefault="00BB29FD" w:rsidP="00D975FF">
      <w:pPr>
        <w:rPr>
          <w:rFonts w:ascii="Consolas" w:hAnsi="Consolas" w:cstheme="minorHAnsi"/>
        </w:rPr>
      </w:pPr>
      <w:r w:rsidRPr="00BB29FD">
        <w:rPr>
          <w:rFonts w:ascii="Consolas" w:hAnsi="Consolas" w:cstheme="minorHAnsi"/>
          <w:b/>
          <w:bCs/>
        </w:rPr>
        <w:t>C:\Users\{username}\AppData\Local\Google\Chrome\User Data\Default\Cookies</w:t>
      </w:r>
    </w:p>
    <w:p w14:paraId="7381E620" w14:textId="25D7E49D" w:rsidR="00BB29FD" w:rsidRDefault="00BB29FD" w:rsidP="00D975FF">
      <w:pPr>
        <w:rPr>
          <w:rFonts w:cstheme="minorHAnsi"/>
        </w:rPr>
      </w:pPr>
      <w:r>
        <w:rPr>
          <w:rFonts w:cstheme="minorHAnsi"/>
        </w:rPr>
        <w:t xml:space="preserve">Open the file with the </w:t>
      </w:r>
      <w:r w:rsidRPr="00BB29FD">
        <w:rPr>
          <w:rFonts w:cstheme="minorHAnsi"/>
          <w:b/>
          <w:bCs/>
        </w:rPr>
        <w:t>SQLite</w:t>
      </w:r>
      <w:r>
        <w:rPr>
          <w:rFonts w:cstheme="minorHAnsi"/>
        </w:rPr>
        <w:t xml:space="preserve"> browser and explore your cookies.</w:t>
      </w:r>
    </w:p>
    <w:p w14:paraId="666A27AF" w14:textId="1FED04BF" w:rsidR="00BB29FD" w:rsidRDefault="00BB29FD" w:rsidP="00D975FF">
      <w:pPr>
        <w:rPr>
          <w:rFonts w:cstheme="minorHAnsi"/>
        </w:rPr>
      </w:pPr>
      <w:r>
        <w:rPr>
          <w:rFonts w:cstheme="minorHAnsi"/>
          <w:noProof/>
        </w:rPr>
        <w:drawing>
          <wp:inline distT="0" distB="0" distL="0" distR="0" wp14:anchorId="62DBDE77" wp14:editId="3ECECA4B">
            <wp:extent cx="3360853" cy="85725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72159" cy="8601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CA0B25" w14:textId="6CCD955B" w:rsidR="00BB29FD" w:rsidRDefault="00BB29FD" w:rsidP="00D975FF">
      <w:pPr>
        <w:rPr>
          <w:rFonts w:cstheme="minorHAnsi"/>
        </w:rPr>
      </w:pPr>
      <w:r w:rsidRPr="00BB29FD">
        <w:rPr>
          <w:rFonts w:cstheme="minorHAnsi"/>
          <w:noProof/>
        </w:rPr>
        <w:drawing>
          <wp:inline distT="0" distB="0" distL="0" distR="0" wp14:anchorId="33B59A09" wp14:editId="56272ABF">
            <wp:extent cx="6244351" cy="1685925"/>
            <wp:effectExtent l="0" t="0" r="4445" b="0"/>
            <wp:docPr id="1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8"/>
                    <pic:cNvPicPr>
                      <a:picLocks noChangeAspect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50218" cy="16875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E7AF22" w14:textId="391E84A3" w:rsidR="00BB29FD" w:rsidRDefault="00BB29FD" w:rsidP="00C91B41">
      <w:pPr>
        <w:pStyle w:val="Heading3"/>
        <w:numPr>
          <w:ilvl w:val="0"/>
          <w:numId w:val="36"/>
        </w:numPr>
        <w:ind w:left="360"/>
      </w:pPr>
      <w:r>
        <w:t>Control Your Cookies</w:t>
      </w:r>
      <w:r w:rsidR="007532FA">
        <w:t xml:space="preserve"> (Mozilla)</w:t>
      </w:r>
    </w:p>
    <w:p w14:paraId="6094F111" w14:textId="77777777" w:rsidR="00727C16" w:rsidRDefault="002F6BE0" w:rsidP="00D975FF">
      <w:r>
        <w:t xml:space="preserve">Use Mozilla Browser to explore and control your cookies. </w:t>
      </w:r>
    </w:p>
    <w:p w14:paraId="66F958D4" w14:textId="681E31CD" w:rsidR="00BB29FD" w:rsidRDefault="00727C16" w:rsidP="00D975FF">
      <w:pPr>
        <w:rPr>
          <w:b/>
          <w:bCs/>
        </w:rPr>
      </w:pPr>
      <w:r>
        <w:t xml:space="preserve">Open the hamburger menu </w:t>
      </w:r>
      <w:r w:rsidR="00F909D2">
        <w:t xml:space="preserve">button </w:t>
      </w:r>
      <w:r>
        <w:t xml:space="preserve">and select </w:t>
      </w:r>
      <w:r w:rsidRPr="00E47C30">
        <w:rPr>
          <w:rFonts w:ascii="Consolas" w:hAnsi="Consolas"/>
          <w:b/>
          <w:bCs/>
        </w:rPr>
        <w:t>Settings</w:t>
      </w:r>
      <w:r>
        <w:rPr>
          <w:b/>
          <w:bCs/>
        </w:rPr>
        <w:t>:</w:t>
      </w:r>
    </w:p>
    <w:p w14:paraId="31BC5871" w14:textId="44DE4C58" w:rsidR="00727C16" w:rsidRDefault="00727C16" w:rsidP="00D975FF">
      <w:r>
        <w:rPr>
          <w:noProof/>
        </w:rPr>
        <w:lastRenderedPageBreak/>
        <w:drawing>
          <wp:inline distT="0" distB="0" distL="0" distR="0" wp14:anchorId="5DF1AB28" wp14:editId="7256B944">
            <wp:extent cx="2470729" cy="5610225"/>
            <wp:effectExtent l="0" t="0" r="635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82513" cy="56369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23A07D" w14:textId="4A1BCBFF" w:rsidR="00727C16" w:rsidRDefault="00727C16" w:rsidP="00D975FF">
      <w:r>
        <w:t xml:space="preserve">Select </w:t>
      </w:r>
      <w:r w:rsidRPr="00E47C30">
        <w:rPr>
          <w:rFonts w:ascii="Consolas" w:hAnsi="Consolas"/>
          <w:b/>
          <w:bCs/>
        </w:rPr>
        <w:t>Privacy</w:t>
      </w:r>
      <w:r w:rsidRPr="00E47C30">
        <w:rPr>
          <w:rFonts w:cstheme="minorHAnsi"/>
          <w:b/>
          <w:bCs/>
        </w:rPr>
        <w:t xml:space="preserve"> </w:t>
      </w:r>
      <w:r w:rsidRPr="00E47C30">
        <w:rPr>
          <w:rFonts w:ascii="Consolas" w:hAnsi="Consolas"/>
          <w:b/>
          <w:bCs/>
        </w:rPr>
        <w:t>&amp;</w:t>
      </w:r>
      <w:r w:rsidRPr="00E47C30">
        <w:rPr>
          <w:rFonts w:cstheme="minorHAnsi"/>
          <w:b/>
          <w:bCs/>
        </w:rPr>
        <w:t xml:space="preserve"> </w:t>
      </w:r>
      <w:r w:rsidRPr="00E47C30">
        <w:rPr>
          <w:rFonts w:ascii="Consolas" w:hAnsi="Consolas"/>
          <w:b/>
          <w:bCs/>
        </w:rPr>
        <w:t>Security</w:t>
      </w:r>
      <w:r>
        <w:t xml:space="preserve"> and click on the </w:t>
      </w:r>
      <w:r w:rsidRPr="00727C16">
        <w:rPr>
          <w:rFonts w:ascii="Consolas" w:hAnsi="Consolas"/>
          <w:b/>
          <w:bCs/>
        </w:rPr>
        <w:t>[Manage</w:t>
      </w:r>
      <w:r w:rsidRPr="00F02E95">
        <w:rPr>
          <w:rFonts w:cstheme="minorHAnsi"/>
          <w:b/>
          <w:bCs/>
        </w:rPr>
        <w:t xml:space="preserve"> </w:t>
      </w:r>
      <w:r w:rsidRPr="00727C16">
        <w:rPr>
          <w:rFonts w:ascii="Consolas" w:hAnsi="Consolas"/>
          <w:b/>
          <w:bCs/>
        </w:rPr>
        <w:t>Data]</w:t>
      </w:r>
      <w:r>
        <w:t xml:space="preserve"> button</w:t>
      </w:r>
      <w:r w:rsidR="00D86B73">
        <w:t>:</w:t>
      </w:r>
    </w:p>
    <w:p w14:paraId="276DDA7E" w14:textId="00297F0D" w:rsidR="00D86B73" w:rsidRDefault="00D86B73" w:rsidP="00D975FF">
      <w:r>
        <w:rPr>
          <w:noProof/>
        </w:rPr>
        <w:drawing>
          <wp:inline distT="0" distB="0" distL="0" distR="0" wp14:anchorId="03C9A6CB" wp14:editId="6DD38168">
            <wp:extent cx="6276975" cy="1247034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12119" cy="12540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6E3FA1" w14:textId="77777777" w:rsidR="00356766" w:rsidRDefault="00356766" w:rsidP="00D975FF">
      <w:r>
        <w:t xml:space="preserve">Type </w:t>
      </w:r>
      <w:r w:rsidRPr="004D1580">
        <w:rPr>
          <w:rFonts w:ascii="Consolas" w:hAnsi="Consolas"/>
          <w:b/>
          <w:bCs/>
        </w:rPr>
        <w:t>softuni</w:t>
      </w:r>
      <w:r>
        <w:t xml:space="preserve"> in the </w:t>
      </w:r>
      <w:r w:rsidRPr="004D1580">
        <w:rPr>
          <w:b/>
          <w:bCs/>
        </w:rPr>
        <w:t>Search</w:t>
      </w:r>
      <w:r>
        <w:t xml:space="preserve"> bar and browse the cookies from the selected website. </w:t>
      </w:r>
    </w:p>
    <w:p w14:paraId="0B4221FF" w14:textId="77777777" w:rsidR="00911006" w:rsidRDefault="00356766" w:rsidP="00D975FF">
      <w:r>
        <w:t>You can also delete a particular cookie or all of the cookies.</w:t>
      </w:r>
    </w:p>
    <w:p w14:paraId="52FBB50B" w14:textId="471949EF" w:rsidR="00356766" w:rsidRDefault="00911006" w:rsidP="00D975FF">
      <w:r>
        <w:rPr>
          <w:noProof/>
        </w:rPr>
        <w:lastRenderedPageBreak/>
        <w:drawing>
          <wp:inline distT="0" distB="0" distL="0" distR="0" wp14:anchorId="6F78E497" wp14:editId="03DA5B2F">
            <wp:extent cx="3981450" cy="3681398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89222" cy="3688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56766">
        <w:t xml:space="preserve"> </w:t>
      </w:r>
    </w:p>
    <w:p w14:paraId="303638BB" w14:textId="6D0BD622" w:rsidR="00A14971" w:rsidRDefault="00A14971" w:rsidP="00C91B41">
      <w:pPr>
        <w:pStyle w:val="Heading3"/>
        <w:numPr>
          <w:ilvl w:val="0"/>
          <w:numId w:val="36"/>
        </w:numPr>
        <w:ind w:left="360"/>
      </w:pPr>
      <w:r>
        <w:t>Control Your Cookies (Chrome)</w:t>
      </w:r>
    </w:p>
    <w:p w14:paraId="1AE8F780" w14:textId="10920062" w:rsidR="00F909D2" w:rsidRDefault="00F909D2" w:rsidP="00D975FF">
      <w:r>
        <w:t xml:space="preserve">Use Chrome Browser to explore and control your cookies. </w:t>
      </w:r>
    </w:p>
    <w:p w14:paraId="766BA810" w14:textId="6A513CDF" w:rsidR="00F909D2" w:rsidRDefault="00177B5F" w:rsidP="00D975FF">
      <w:pPr>
        <w:rPr>
          <w:b/>
          <w:bCs/>
        </w:rPr>
      </w:pPr>
      <w:r>
        <w:t>Open the Kebab menu button</w:t>
      </w:r>
      <w:r w:rsidR="00F909D2">
        <w:t xml:space="preserve">and select </w:t>
      </w:r>
      <w:r w:rsidR="00F909D2" w:rsidRPr="00E47C30">
        <w:rPr>
          <w:rFonts w:ascii="Consolas" w:hAnsi="Consolas"/>
          <w:b/>
          <w:bCs/>
        </w:rPr>
        <w:t>Settings</w:t>
      </w:r>
      <w:r w:rsidR="00F909D2">
        <w:rPr>
          <w:b/>
          <w:bCs/>
        </w:rPr>
        <w:t>:</w:t>
      </w:r>
    </w:p>
    <w:p w14:paraId="499927C7" w14:textId="45444C95" w:rsidR="00177B5F" w:rsidRDefault="00177B5F" w:rsidP="00D975FF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683ABDE7" wp14:editId="258B121D">
            <wp:extent cx="2513739" cy="3714750"/>
            <wp:effectExtent l="0" t="0" r="127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2540" cy="37277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0549B2" w14:textId="69796EB6" w:rsidR="00F909D2" w:rsidRDefault="00B31628" w:rsidP="00D975FF">
      <w:pPr>
        <w:rPr>
          <w:b/>
          <w:bCs/>
        </w:rPr>
      </w:pPr>
      <w:r>
        <w:t xml:space="preserve">Go to </w:t>
      </w:r>
      <w:r w:rsidRPr="00CB4E36">
        <w:rPr>
          <w:rFonts w:ascii="Consolas" w:hAnsi="Consolas"/>
          <w:b/>
          <w:bCs/>
        </w:rPr>
        <w:t>Privacy and security</w:t>
      </w:r>
      <w:r>
        <w:t xml:space="preserve"> and select </w:t>
      </w:r>
      <w:r w:rsidRPr="00CB4E36">
        <w:rPr>
          <w:rFonts w:ascii="Consolas" w:hAnsi="Consolas"/>
          <w:b/>
          <w:bCs/>
        </w:rPr>
        <w:t>Cookies and other site data</w:t>
      </w:r>
      <w:r>
        <w:rPr>
          <w:b/>
          <w:bCs/>
        </w:rPr>
        <w:t>:</w:t>
      </w:r>
    </w:p>
    <w:p w14:paraId="72993D97" w14:textId="00DE2562" w:rsidR="00B31628" w:rsidRDefault="00B31628" w:rsidP="00D975FF">
      <w:r>
        <w:rPr>
          <w:noProof/>
        </w:rPr>
        <w:lastRenderedPageBreak/>
        <w:drawing>
          <wp:inline distT="0" distB="0" distL="0" distR="0" wp14:anchorId="11F5AC99" wp14:editId="6FE6B5ED">
            <wp:extent cx="6605905" cy="4448455"/>
            <wp:effectExtent l="0" t="0" r="4445" b="952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901" cy="44625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4CE3CF" w14:textId="4D5277A7" w:rsidR="00B31628" w:rsidRPr="00CB4E36" w:rsidRDefault="00B31628" w:rsidP="00D975FF">
      <w:r>
        <w:t xml:space="preserve">On the next window, click on </w:t>
      </w:r>
      <w:r w:rsidRPr="00CB4E36">
        <w:rPr>
          <w:rFonts w:ascii="Consolas" w:hAnsi="Consolas"/>
          <w:b/>
          <w:bCs/>
        </w:rPr>
        <w:t>See all site data and permissions</w:t>
      </w:r>
      <w:r w:rsidRPr="00CB4E36">
        <w:t>. A new window opens with all of the websites that you have visited and their cookies</w:t>
      </w:r>
      <w:r w:rsidR="00CB4E36" w:rsidRPr="00CB4E36">
        <w:t>, where you can browse the cookies.</w:t>
      </w:r>
    </w:p>
    <w:p w14:paraId="18B3397D" w14:textId="5A6DF645" w:rsidR="00B31628" w:rsidRDefault="00CB4E36" w:rsidP="00D975FF">
      <w:r w:rsidRPr="00CB4E36">
        <w:t>You can also delete some of the cookies.</w:t>
      </w:r>
    </w:p>
    <w:p w14:paraId="478D92CD" w14:textId="74388104" w:rsidR="003A4189" w:rsidRDefault="003A4189" w:rsidP="00C91B41">
      <w:pPr>
        <w:pStyle w:val="Heading3"/>
        <w:numPr>
          <w:ilvl w:val="0"/>
          <w:numId w:val="36"/>
        </w:numPr>
        <w:ind w:left="360"/>
      </w:pPr>
      <w:r>
        <w:t>Change Cookie</w:t>
      </w:r>
    </w:p>
    <w:p w14:paraId="64EEA32F" w14:textId="34954056" w:rsidR="003A4189" w:rsidRDefault="003A4189" w:rsidP="00D975FF">
      <w:r>
        <w:t xml:space="preserve">Go to </w:t>
      </w:r>
      <w:hyperlink r:id="rId20" w:history="1">
        <w:r w:rsidRPr="003A4189">
          <w:rPr>
            <w:rStyle w:val="Hyperlink"/>
          </w:rPr>
          <w:t>Amazon</w:t>
        </w:r>
      </w:hyperlink>
      <w:r>
        <w:t xml:space="preserve"> and look at the </w:t>
      </w:r>
      <w:r w:rsidRPr="003A4189">
        <w:rPr>
          <w:b/>
          <w:bCs/>
        </w:rPr>
        <w:t>menu language</w:t>
      </w:r>
      <w:r>
        <w:t xml:space="preserve">. </w:t>
      </w:r>
    </w:p>
    <w:p w14:paraId="3DC44AEE" w14:textId="361A3609" w:rsidR="0057247E" w:rsidRDefault="0057247E" w:rsidP="00D975FF">
      <w:r>
        <w:rPr>
          <w:noProof/>
        </w:rPr>
        <w:drawing>
          <wp:inline distT="0" distB="0" distL="0" distR="0" wp14:anchorId="31FB8444" wp14:editId="2049464A">
            <wp:extent cx="6548755" cy="1116265"/>
            <wp:effectExtent l="0" t="0" r="4445" b="825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95389" cy="1124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D202A0" w14:textId="236EE749" w:rsidR="0057247E" w:rsidRDefault="0057247E" w:rsidP="00D975FF">
      <w:r>
        <w:t xml:space="preserve">Open </w:t>
      </w:r>
      <w:r w:rsidRPr="0057247E">
        <w:rPr>
          <w:rFonts w:ascii="Consolas" w:hAnsi="Consolas"/>
          <w:b/>
          <w:bCs/>
        </w:rPr>
        <w:t>DevTools</w:t>
      </w:r>
      <w:r>
        <w:t xml:space="preserve"> or press </w:t>
      </w:r>
      <w:r w:rsidRPr="0057247E">
        <w:rPr>
          <w:rFonts w:ascii="Consolas" w:hAnsi="Consolas"/>
          <w:b/>
          <w:bCs/>
        </w:rPr>
        <w:t>F12</w:t>
      </w:r>
      <w:r>
        <w:t xml:space="preserve"> </w:t>
      </w:r>
      <w:r>
        <w:rPr>
          <w:rFonts w:cstheme="minorHAnsi"/>
        </w:rPr>
        <w:t>→</w:t>
      </w:r>
      <w:r>
        <w:t xml:space="preserve"> </w:t>
      </w:r>
      <w:r w:rsidRPr="0057247E">
        <w:rPr>
          <w:rFonts w:ascii="Consolas" w:hAnsi="Consolas"/>
          <w:b/>
          <w:bCs/>
        </w:rPr>
        <w:t>[Application]</w:t>
      </w:r>
      <w:r>
        <w:t xml:space="preserve"> and search for the language cookie</w:t>
      </w:r>
      <w:r w:rsidR="000F0CC5">
        <w:t>:</w:t>
      </w:r>
    </w:p>
    <w:p w14:paraId="40E474B4" w14:textId="08785FEA" w:rsidR="0057247E" w:rsidRDefault="0057247E" w:rsidP="00D975FF">
      <w:r>
        <w:rPr>
          <w:noProof/>
        </w:rPr>
        <w:lastRenderedPageBreak/>
        <w:drawing>
          <wp:inline distT="0" distB="0" distL="0" distR="0" wp14:anchorId="0D044AB5" wp14:editId="457C5E8E">
            <wp:extent cx="6611340" cy="2790825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56824" cy="2810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97D71B" w14:textId="05EAE8B6" w:rsidR="0057247E" w:rsidRDefault="00C83B1B" w:rsidP="00D975FF">
      <w:r>
        <w:t>Change the cookie value to "</w:t>
      </w:r>
      <w:r w:rsidRPr="00C83B1B">
        <w:rPr>
          <w:rFonts w:ascii="Consolas" w:hAnsi="Consolas"/>
          <w:b/>
          <w:bCs/>
        </w:rPr>
        <w:t>de_DE</w:t>
      </w:r>
      <w:r>
        <w:t>" in order to change the language of the app</w:t>
      </w:r>
      <w:r w:rsidR="0030548E">
        <w:t>:</w:t>
      </w:r>
    </w:p>
    <w:p w14:paraId="3DA26685" w14:textId="34C9AD3E" w:rsidR="006D4254" w:rsidRDefault="006D4254" w:rsidP="00D975FF">
      <w:r>
        <w:rPr>
          <w:noProof/>
        </w:rPr>
        <w:drawing>
          <wp:inline distT="0" distB="0" distL="0" distR="0" wp14:anchorId="3807F486" wp14:editId="2F029057">
            <wp:extent cx="3389630" cy="1844759"/>
            <wp:effectExtent l="0" t="0" r="1270" b="317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04455" cy="18528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06A300" w14:textId="684F12DE" w:rsidR="004237FA" w:rsidRDefault="004237FA" w:rsidP="00D975FF">
      <w:r>
        <w:t xml:space="preserve">Refresh the site – it should be in </w:t>
      </w:r>
      <w:r w:rsidRPr="006D4254">
        <w:rPr>
          <w:b/>
          <w:bCs/>
        </w:rPr>
        <w:t>German</w:t>
      </w:r>
      <w:r>
        <w:t xml:space="preserve"> now</w:t>
      </w:r>
      <w:r w:rsidR="001266F0">
        <w:t>:</w:t>
      </w:r>
    </w:p>
    <w:p w14:paraId="68DCE7CE" w14:textId="113BF864" w:rsidR="006D4254" w:rsidRDefault="00AD01BE" w:rsidP="00D975FF">
      <w:r>
        <w:rPr>
          <w:noProof/>
        </w:rPr>
        <w:drawing>
          <wp:inline distT="0" distB="0" distL="0" distR="0" wp14:anchorId="153DF219" wp14:editId="14D76192">
            <wp:extent cx="6548755" cy="1116265"/>
            <wp:effectExtent l="0" t="0" r="4445" b="825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86333" cy="1122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B4D717" w14:textId="6223A04F" w:rsidR="00E703CA" w:rsidRDefault="00E703CA" w:rsidP="00C91B41">
      <w:pPr>
        <w:pStyle w:val="Heading3"/>
        <w:numPr>
          <w:ilvl w:val="0"/>
          <w:numId w:val="36"/>
        </w:numPr>
        <w:ind w:left="360"/>
      </w:pPr>
      <w:r>
        <w:t>Authentication with Cookies</w:t>
      </w:r>
    </w:p>
    <w:p w14:paraId="1FF9E0A2" w14:textId="2BF67AE9" w:rsidR="00E703CA" w:rsidRDefault="00E703CA" w:rsidP="00D975FF">
      <w:r>
        <w:t xml:space="preserve">Go to the </w:t>
      </w:r>
      <w:hyperlink r:id="rId25" w:history="1">
        <w:r w:rsidRPr="00E703CA">
          <w:rPr>
            <w:rStyle w:val="Hyperlink"/>
          </w:rPr>
          <w:t>SoftUni Judge</w:t>
        </w:r>
      </w:hyperlink>
      <w:r>
        <w:t xml:space="preserve"> site and log in. </w:t>
      </w:r>
      <w:r w:rsidRPr="00E703CA">
        <w:t xml:space="preserve">Search for the </w:t>
      </w:r>
      <w:r w:rsidRPr="00E703CA">
        <w:rPr>
          <w:b/>
          <w:bCs/>
        </w:rPr>
        <w:t xml:space="preserve">authentication </w:t>
      </w:r>
      <w:r w:rsidRPr="00E703CA">
        <w:t xml:space="preserve">cookie in the </w:t>
      </w:r>
      <w:r w:rsidRPr="00E703CA">
        <w:rPr>
          <w:b/>
          <w:bCs/>
        </w:rPr>
        <w:t>Cookies</w:t>
      </w:r>
      <w:r w:rsidRPr="00E703CA">
        <w:t xml:space="preserve"> menu</w:t>
      </w:r>
      <w:r w:rsidR="001266F0">
        <w:t>:</w:t>
      </w:r>
    </w:p>
    <w:p w14:paraId="29D61091" w14:textId="6208E467" w:rsidR="00E703CA" w:rsidRPr="00E703CA" w:rsidRDefault="005E463E" w:rsidP="00D975FF">
      <w:r>
        <w:rPr>
          <w:noProof/>
        </w:rPr>
        <w:lastRenderedPageBreak/>
        <w:drawing>
          <wp:inline distT="0" distB="0" distL="0" distR="0" wp14:anchorId="0A2F3C0E" wp14:editId="519D0793">
            <wp:extent cx="6410325" cy="2263811"/>
            <wp:effectExtent l="0" t="0" r="0" b="317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31778" cy="22713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F72040" w14:textId="77777777" w:rsidR="003D186B" w:rsidRDefault="003D0029" w:rsidP="00D975FF">
      <w:r w:rsidRPr="003D0029">
        <w:rPr>
          <w:b/>
          <w:bCs/>
        </w:rPr>
        <w:t>Delete</w:t>
      </w:r>
      <w:r w:rsidRPr="003D0029">
        <w:t xml:space="preserve"> the </w:t>
      </w:r>
      <w:r w:rsidRPr="003D0029">
        <w:rPr>
          <w:b/>
          <w:bCs/>
        </w:rPr>
        <w:t>authentication cookie</w:t>
      </w:r>
      <w:r>
        <w:rPr>
          <w:b/>
          <w:bCs/>
        </w:rPr>
        <w:t xml:space="preserve">. </w:t>
      </w:r>
      <w:r w:rsidRPr="003D0029">
        <w:rPr>
          <w:b/>
          <w:bCs/>
        </w:rPr>
        <w:t>Refresh</w:t>
      </w:r>
      <w:r w:rsidRPr="003D0029">
        <w:t xml:space="preserve"> Judge's site – you should </w:t>
      </w:r>
      <w:r w:rsidRPr="003D0029">
        <w:rPr>
          <w:b/>
          <w:bCs/>
        </w:rPr>
        <w:t>not</w:t>
      </w:r>
      <w:r w:rsidRPr="003D0029">
        <w:t xml:space="preserve"> be logged-in </w:t>
      </w:r>
      <w:r w:rsidRPr="003D0029">
        <w:rPr>
          <w:b/>
          <w:bCs/>
        </w:rPr>
        <w:t>anymore</w:t>
      </w:r>
      <w:r w:rsidRPr="003D0029">
        <w:t xml:space="preserve">. </w:t>
      </w:r>
      <w:r>
        <w:t xml:space="preserve">The authentication cookie should be missing, too. </w:t>
      </w:r>
    </w:p>
    <w:p w14:paraId="0F0D1E66" w14:textId="789DACB2" w:rsidR="003D0029" w:rsidRPr="003D0029" w:rsidRDefault="003D186B" w:rsidP="00D975FF">
      <w:r>
        <w:t>You can log in again – a new cookie should appear.</w:t>
      </w:r>
    </w:p>
    <w:p w14:paraId="5A7708F1" w14:textId="3EAF75B8" w:rsidR="00E703CA" w:rsidRDefault="003D186B" w:rsidP="00C91B41">
      <w:pPr>
        <w:pStyle w:val="Heading3"/>
        <w:numPr>
          <w:ilvl w:val="0"/>
          <w:numId w:val="36"/>
        </w:numPr>
        <w:ind w:left="360"/>
      </w:pPr>
      <w:r>
        <w:t>Sess</w:t>
      </w:r>
      <w:r w:rsidR="00002787">
        <w:t>ion</w:t>
      </w:r>
    </w:p>
    <w:p w14:paraId="7D9B45CE" w14:textId="5616E814" w:rsidR="00A2492E" w:rsidRDefault="00BD5D73" w:rsidP="00D975FF">
      <w:r>
        <w:t xml:space="preserve">Go to the </w:t>
      </w:r>
      <w:hyperlink r:id="rId27" w:history="1">
        <w:r w:rsidRPr="00A2492E">
          <w:rPr>
            <w:rStyle w:val="Hyperlink"/>
          </w:rPr>
          <w:t>GitHub</w:t>
        </w:r>
      </w:hyperlink>
      <w:r>
        <w:t xml:space="preserve"> site. Examine the </w:t>
      </w:r>
      <w:r w:rsidRPr="00BD5D73">
        <w:rPr>
          <w:b/>
          <w:bCs/>
        </w:rPr>
        <w:t>session cookie</w:t>
      </w:r>
      <w:r>
        <w:t xml:space="preserve">, which holds the </w:t>
      </w:r>
      <w:r w:rsidRPr="00BD5D73">
        <w:rPr>
          <w:b/>
          <w:bCs/>
        </w:rPr>
        <w:t>current session id</w:t>
      </w:r>
      <w:r>
        <w:t xml:space="preserve">. </w:t>
      </w:r>
    </w:p>
    <w:p w14:paraId="3987FAA8" w14:textId="3DD1AB63" w:rsidR="00A2492E" w:rsidRDefault="00A2492E" w:rsidP="00D975FF">
      <w:r>
        <w:rPr>
          <w:noProof/>
        </w:rPr>
        <w:drawing>
          <wp:inline distT="0" distB="0" distL="0" distR="0" wp14:anchorId="2FA8BDDF" wp14:editId="11D16CAF">
            <wp:extent cx="3149069" cy="371475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62148" cy="3730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43DDA6" w14:textId="7E8FB318" w:rsidR="00BD5D73" w:rsidRDefault="00BD5D73" w:rsidP="00D975FF">
      <w:r w:rsidRPr="00D02047">
        <w:rPr>
          <w:b/>
          <w:bCs/>
        </w:rPr>
        <w:t>Close the browser</w:t>
      </w:r>
      <w:r>
        <w:t xml:space="preserve"> and visit the site again. Notice that now there is a new session with a </w:t>
      </w:r>
      <w:r w:rsidRPr="00D02047">
        <w:rPr>
          <w:b/>
          <w:bCs/>
        </w:rPr>
        <w:t>different ID</w:t>
      </w:r>
      <w:r>
        <w:t>.</w:t>
      </w:r>
    </w:p>
    <w:p w14:paraId="69D68D69" w14:textId="22188ACD" w:rsidR="00A2492E" w:rsidRPr="00BD5D73" w:rsidRDefault="00A2492E" w:rsidP="00D975FF">
      <w:r>
        <w:rPr>
          <w:noProof/>
        </w:rPr>
        <w:drawing>
          <wp:inline distT="0" distB="0" distL="0" distR="0" wp14:anchorId="22919D63" wp14:editId="124A57F4">
            <wp:extent cx="3148965" cy="373463"/>
            <wp:effectExtent l="0" t="0" r="0" b="762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3868" cy="3799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C5BB16" w14:textId="5811D21C" w:rsidR="00C91B41" w:rsidRDefault="00C91B41" w:rsidP="00C91B41">
      <w:pPr>
        <w:pStyle w:val="Heading2"/>
        <w:numPr>
          <w:ilvl w:val="0"/>
          <w:numId w:val="35"/>
        </w:numPr>
        <w:ind w:left="360" w:hanging="360"/>
      </w:pPr>
      <w:r>
        <w:t>Asynchronous Processing</w:t>
      </w:r>
    </w:p>
    <w:p w14:paraId="2338B50B" w14:textId="010BF514" w:rsidR="007A67E7" w:rsidRDefault="007A67E7" w:rsidP="00C91B41">
      <w:pPr>
        <w:pStyle w:val="Heading3"/>
        <w:numPr>
          <w:ilvl w:val="0"/>
          <w:numId w:val="36"/>
        </w:numPr>
        <w:ind w:left="360"/>
      </w:pPr>
      <w:r>
        <w:t>Even Numbers Thread</w:t>
      </w:r>
    </w:p>
    <w:p w14:paraId="0344742E" w14:textId="2E7EDA38" w:rsidR="007A67E7" w:rsidRDefault="007A67E7" w:rsidP="00D975FF">
      <w:r>
        <w:t>Pr</w:t>
      </w:r>
      <w:r w:rsidRPr="007A67E7">
        <w:t xml:space="preserve">int </w:t>
      </w:r>
      <w:r w:rsidRPr="00B65E4E">
        <w:rPr>
          <w:b/>
          <w:bCs/>
        </w:rPr>
        <w:t>all</w:t>
      </w:r>
      <w:r w:rsidRPr="007A67E7">
        <w:t xml:space="preserve"> </w:t>
      </w:r>
      <w:r w:rsidRPr="00B65E4E">
        <w:rPr>
          <w:b/>
          <w:bCs/>
        </w:rPr>
        <w:t>even</w:t>
      </w:r>
      <w:r w:rsidRPr="007A67E7">
        <w:t xml:space="preserve"> numbers in a given </w:t>
      </w:r>
      <w:r w:rsidRPr="00B65E4E">
        <w:rPr>
          <w:b/>
          <w:bCs/>
        </w:rPr>
        <w:t>range</w:t>
      </w:r>
      <w:r>
        <w:t xml:space="preserve">. </w:t>
      </w:r>
      <w:r w:rsidRPr="007A67E7">
        <w:t xml:space="preserve">Printing should be executed on a </w:t>
      </w:r>
      <w:r w:rsidRPr="00B02A1B">
        <w:rPr>
          <w:b/>
          <w:bCs/>
        </w:rPr>
        <w:t>separate</w:t>
      </w:r>
      <w:r w:rsidRPr="007A67E7">
        <w:t xml:space="preserve"> </w:t>
      </w:r>
      <w:r w:rsidRPr="00B02A1B">
        <w:rPr>
          <w:b/>
          <w:bCs/>
        </w:rPr>
        <w:t>thread</w:t>
      </w:r>
      <w:r>
        <w:t xml:space="preserve">. </w:t>
      </w:r>
      <w:r w:rsidRPr="007A67E7">
        <w:t>After all numbers are printed print "</w:t>
      </w:r>
      <w:r w:rsidRPr="00B65E4E">
        <w:rPr>
          <w:rFonts w:ascii="Consolas" w:hAnsi="Consolas"/>
          <w:b/>
          <w:bCs/>
        </w:rPr>
        <w:t>Thread finished work</w:t>
      </w:r>
      <w:r w:rsidRPr="007A67E7">
        <w:t>"</w:t>
      </w:r>
      <w:r w:rsidR="00B65E4E">
        <w:t>.</w:t>
      </w:r>
    </w:p>
    <w:p w14:paraId="5386592E" w14:textId="60DCDAE1" w:rsidR="009F1C3E" w:rsidRDefault="009F1C3E" w:rsidP="009A7EE3">
      <w:pPr>
        <w:pStyle w:val="Heading4"/>
      </w:pPr>
      <w:r>
        <w:t>Example</w:t>
      </w:r>
    </w:p>
    <w:tbl>
      <w:tblPr>
        <w:tblStyle w:val="TableGrid"/>
        <w:tblW w:w="331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60"/>
        <w:gridCol w:w="2652"/>
      </w:tblGrid>
      <w:tr w:rsidR="009A7EE3" w:rsidRPr="0052104A" w14:paraId="4B9A7B7C" w14:textId="77777777" w:rsidTr="008D4514">
        <w:trPr>
          <w:trHeight w:val="196"/>
        </w:trPr>
        <w:tc>
          <w:tcPr>
            <w:tcW w:w="660" w:type="dxa"/>
            <w:shd w:val="clear" w:color="auto" w:fill="D9D9D9" w:themeFill="background1" w:themeFillShade="D9"/>
          </w:tcPr>
          <w:p w14:paraId="5F169157" w14:textId="77777777" w:rsidR="009A7EE3" w:rsidRPr="0052104A" w:rsidRDefault="009A7EE3" w:rsidP="00471A38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2652" w:type="dxa"/>
            <w:shd w:val="clear" w:color="auto" w:fill="D9D9D9" w:themeFill="background1" w:themeFillShade="D9"/>
          </w:tcPr>
          <w:p w14:paraId="7FD28DE5" w14:textId="77777777" w:rsidR="009A7EE3" w:rsidRPr="0052104A" w:rsidRDefault="009A7EE3" w:rsidP="00471A38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9A7EE3" w:rsidRPr="0052104A" w14:paraId="493D7F39" w14:textId="77777777" w:rsidTr="008D4514">
        <w:trPr>
          <w:trHeight w:val="372"/>
        </w:trPr>
        <w:tc>
          <w:tcPr>
            <w:tcW w:w="660" w:type="dxa"/>
          </w:tcPr>
          <w:p w14:paraId="0287C4E9" w14:textId="77777777" w:rsidR="009A7EE3" w:rsidRDefault="009A7EE3" w:rsidP="00471A3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0080101A" w14:textId="033848C2" w:rsidR="009A7EE3" w:rsidRPr="0052104A" w:rsidRDefault="009A7EE3" w:rsidP="00471A3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2652" w:type="dxa"/>
          </w:tcPr>
          <w:p w14:paraId="31F6CE76" w14:textId="77777777" w:rsidR="009A7EE3" w:rsidRPr="009A7EE3" w:rsidRDefault="009A7EE3" w:rsidP="009A7EE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A7EE3">
              <w:rPr>
                <w:rFonts w:ascii="Consolas" w:hAnsi="Consolas"/>
                <w:b/>
                <w:bCs/>
                <w:noProof/>
              </w:rPr>
              <w:t>2</w:t>
            </w:r>
          </w:p>
          <w:p w14:paraId="645B4707" w14:textId="77777777" w:rsidR="009A7EE3" w:rsidRPr="009A7EE3" w:rsidRDefault="009A7EE3" w:rsidP="009A7EE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A7EE3">
              <w:rPr>
                <w:rFonts w:ascii="Consolas" w:hAnsi="Consolas"/>
                <w:b/>
                <w:bCs/>
                <w:noProof/>
              </w:rPr>
              <w:t>4</w:t>
            </w:r>
          </w:p>
          <w:p w14:paraId="1CC0C04C" w14:textId="77777777" w:rsidR="009A7EE3" w:rsidRPr="009A7EE3" w:rsidRDefault="009A7EE3" w:rsidP="009A7EE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A7EE3">
              <w:rPr>
                <w:rFonts w:ascii="Consolas" w:hAnsi="Consolas"/>
                <w:b/>
                <w:bCs/>
                <w:noProof/>
              </w:rPr>
              <w:t>6</w:t>
            </w:r>
          </w:p>
          <w:p w14:paraId="299DD48A" w14:textId="77777777" w:rsidR="009A7EE3" w:rsidRPr="009A7EE3" w:rsidRDefault="009A7EE3" w:rsidP="009A7EE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A7EE3">
              <w:rPr>
                <w:rFonts w:ascii="Consolas" w:hAnsi="Consolas"/>
                <w:b/>
                <w:bCs/>
                <w:noProof/>
              </w:rPr>
              <w:t>8</w:t>
            </w:r>
          </w:p>
          <w:p w14:paraId="26EF7D10" w14:textId="77777777" w:rsidR="009A7EE3" w:rsidRPr="009A7EE3" w:rsidRDefault="009A7EE3" w:rsidP="009A7EE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A7EE3">
              <w:rPr>
                <w:rFonts w:ascii="Consolas" w:hAnsi="Consolas"/>
                <w:b/>
                <w:bCs/>
                <w:noProof/>
              </w:rPr>
              <w:t>10</w:t>
            </w:r>
          </w:p>
          <w:p w14:paraId="4BF676EF" w14:textId="5F5295FB" w:rsidR="009A7EE3" w:rsidRPr="0052104A" w:rsidRDefault="009A7EE3" w:rsidP="00471A3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A7EE3">
              <w:rPr>
                <w:rFonts w:ascii="Consolas" w:hAnsi="Consolas"/>
                <w:b/>
                <w:bCs/>
                <w:noProof/>
              </w:rPr>
              <w:t>Thread finished work</w:t>
            </w:r>
          </w:p>
        </w:tc>
      </w:tr>
    </w:tbl>
    <w:p w14:paraId="13C5C8E6" w14:textId="15774417" w:rsidR="009A7EE3" w:rsidRPr="009A7EE3" w:rsidRDefault="009902A5" w:rsidP="009902A5">
      <w:pPr>
        <w:pStyle w:val="Heading4"/>
      </w:pPr>
      <w:r>
        <w:lastRenderedPageBreak/>
        <w:t>Hint</w:t>
      </w:r>
    </w:p>
    <w:p w14:paraId="4D1F6CED" w14:textId="7C07143B" w:rsidR="00375057" w:rsidRDefault="00375057" w:rsidP="00D975FF">
      <w:r>
        <w:rPr>
          <w:noProof/>
        </w:rPr>
        <w:drawing>
          <wp:inline distT="0" distB="0" distL="0" distR="0" wp14:anchorId="36A00B3A" wp14:editId="22924770">
            <wp:extent cx="4402918" cy="1272845"/>
            <wp:effectExtent l="0" t="0" r="0" b="381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438590" cy="12831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C15999" w14:textId="606A1B30" w:rsidR="00B02A1B" w:rsidRDefault="00B02A1B" w:rsidP="00521198">
      <w:pPr>
        <w:pStyle w:val="Heading3"/>
        <w:numPr>
          <w:ilvl w:val="0"/>
          <w:numId w:val="36"/>
        </w:numPr>
        <w:ind w:left="360"/>
      </w:pPr>
      <w:r>
        <w:t xml:space="preserve">Sum </w:t>
      </w:r>
      <w:r w:rsidR="00F96343">
        <w:t>Evens</w:t>
      </w:r>
      <w:r>
        <w:t xml:space="preserve"> in Range</w:t>
      </w:r>
    </w:p>
    <w:p w14:paraId="3E0F301E" w14:textId="0B0C54A2" w:rsidR="00B02A1B" w:rsidRDefault="00B02A1B" w:rsidP="00D975FF">
      <w:r w:rsidRPr="00B02A1B">
        <w:t xml:space="preserve">Sum all </w:t>
      </w:r>
      <w:r w:rsidR="00EB474B">
        <w:t>even</w:t>
      </w:r>
      <w:r w:rsidRPr="00B02A1B">
        <w:t xml:space="preserve"> numbers in given range </w:t>
      </w:r>
      <w:r w:rsidR="00152C38">
        <w:t>[</w:t>
      </w:r>
      <w:r w:rsidRPr="00B02A1B">
        <w:rPr>
          <w:rFonts w:ascii="Consolas" w:hAnsi="Consolas"/>
          <w:b/>
          <w:bCs/>
        </w:rPr>
        <w:t>1</w:t>
      </w:r>
      <w:r w:rsidRPr="00B02A1B">
        <w:t xml:space="preserve"> to </w:t>
      </w:r>
      <w:r w:rsidRPr="00B02A1B">
        <w:rPr>
          <w:rFonts w:ascii="Consolas" w:hAnsi="Consolas"/>
          <w:b/>
          <w:bCs/>
        </w:rPr>
        <w:t>1000</w:t>
      </w:r>
      <w:r w:rsidR="00152C38">
        <w:t>]</w:t>
      </w:r>
      <w:r>
        <w:t xml:space="preserve">. </w:t>
      </w:r>
      <w:r w:rsidRPr="00B02A1B">
        <w:t>Read commands and print the result only on command "</w:t>
      </w:r>
      <w:r w:rsidRPr="00B02A1B">
        <w:rPr>
          <w:rFonts w:ascii="Consolas" w:hAnsi="Consolas"/>
          <w:b/>
          <w:bCs/>
        </w:rPr>
        <w:t>show</w:t>
      </w:r>
      <w:r w:rsidRPr="00B02A1B">
        <w:t>"</w:t>
      </w:r>
      <w:r w:rsidR="007179F2">
        <w:t>.</w:t>
      </w:r>
    </w:p>
    <w:p w14:paraId="73178658" w14:textId="6384E3C6" w:rsidR="007B288A" w:rsidRDefault="007B288A" w:rsidP="007B288A">
      <w:pPr>
        <w:pStyle w:val="Heading4"/>
      </w:pPr>
      <w:r>
        <w:t>Solution</w:t>
      </w:r>
    </w:p>
    <w:p w14:paraId="32F70AE9" w14:textId="28314CBB" w:rsidR="00EB474B" w:rsidRDefault="000A3C74" w:rsidP="00D975FF">
      <w:r>
        <w:rPr>
          <w:noProof/>
        </w:rPr>
        <w:drawing>
          <wp:inline distT="0" distB="0" distL="0" distR="0" wp14:anchorId="06597868" wp14:editId="47BE5C05">
            <wp:extent cx="2973788" cy="4640416"/>
            <wp:effectExtent l="0" t="0" r="0" b="8255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988581" cy="4663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2CA965" w14:textId="2081F746" w:rsidR="007179F2" w:rsidRDefault="007179F2" w:rsidP="00F96343">
      <w:pPr>
        <w:pStyle w:val="Heading3"/>
        <w:numPr>
          <w:ilvl w:val="0"/>
          <w:numId w:val="36"/>
        </w:numPr>
        <w:ind w:left="360"/>
      </w:pPr>
      <w:r>
        <w:t xml:space="preserve">Sum </w:t>
      </w:r>
      <w:r w:rsidR="00B554A8">
        <w:t>Evens</w:t>
      </w:r>
      <w:r>
        <w:t xml:space="preserve"> in Background</w:t>
      </w:r>
    </w:p>
    <w:p w14:paraId="6D8B1E58" w14:textId="49BE2B13" w:rsidR="007179F2" w:rsidRDefault="007179F2" w:rsidP="00D975FF">
      <w:r>
        <w:t>This problem is similar to the previous one. You have to s</w:t>
      </w:r>
      <w:r w:rsidRPr="007179F2">
        <w:t xml:space="preserve">um all </w:t>
      </w:r>
      <w:r w:rsidR="00A4255B">
        <w:t>even</w:t>
      </w:r>
      <w:r w:rsidRPr="007179F2">
        <w:t xml:space="preserve"> numbers in given range (</w:t>
      </w:r>
      <w:r w:rsidRPr="007179F2">
        <w:rPr>
          <w:rFonts w:ascii="Consolas" w:hAnsi="Consolas"/>
          <w:b/>
          <w:bCs/>
        </w:rPr>
        <w:t>1</w:t>
      </w:r>
      <w:r w:rsidRPr="007179F2">
        <w:t xml:space="preserve"> to </w:t>
      </w:r>
      <w:r w:rsidRPr="007179F2">
        <w:rPr>
          <w:rFonts w:ascii="Consolas" w:hAnsi="Consolas"/>
          <w:b/>
          <w:bCs/>
        </w:rPr>
        <w:t>1000000000</w:t>
      </w:r>
      <w:r w:rsidRPr="007179F2">
        <w:t>)</w:t>
      </w:r>
      <w:r w:rsidR="004240D7">
        <w:t xml:space="preserve">, but this time </w:t>
      </w:r>
      <w:r>
        <w:t>l</w:t>
      </w:r>
      <w:r w:rsidRPr="007179F2">
        <w:t>eave the console interface unblocked while calculating the sum</w:t>
      </w:r>
      <w:r>
        <w:t xml:space="preserve">. </w:t>
      </w:r>
      <w:r w:rsidRPr="007179F2">
        <w:t>Read commands and print the result only on command "</w:t>
      </w:r>
      <w:r w:rsidRPr="007179F2">
        <w:rPr>
          <w:rFonts w:ascii="Consolas" w:hAnsi="Consolas"/>
          <w:b/>
          <w:bCs/>
        </w:rPr>
        <w:t>show</w:t>
      </w:r>
      <w:r w:rsidRPr="007179F2">
        <w:t>"</w:t>
      </w:r>
      <w:r>
        <w:t xml:space="preserve">. </w:t>
      </w:r>
      <w:r w:rsidRPr="007179F2">
        <w:t>Stop calculating on command "</w:t>
      </w:r>
      <w:r w:rsidRPr="007179F2">
        <w:rPr>
          <w:rFonts w:ascii="Consolas" w:hAnsi="Consolas"/>
          <w:b/>
          <w:bCs/>
        </w:rPr>
        <w:t>exit</w:t>
      </w:r>
      <w:r w:rsidRPr="007179F2">
        <w:t>"</w:t>
      </w:r>
      <w:r>
        <w:t>.</w:t>
      </w:r>
    </w:p>
    <w:p w14:paraId="1F876500" w14:textId="0A39E65D" w:rsidR="007B288A" w:rsidRDefault="007B288A" w:rsidP="007B288A">
      <w:pPr>
        <w:pStyle w:val="Heading4"/>
      </w:pPr>
      <w:r>
        <w:lastRenderedPageBreak/>
        <w:t>Solution</w:t>
      </w:r>
    </w:p>
    <w:p w14:paraId="6A474018" w14:textId="565E9442" w:rsidR="007B288A" w:rsidRPr="007179F2" w:rsidRDefault="007B288A" w:rsidP="00D975FF">
      <w:r>
        <w:rPr>
          <w:noProof/>
        </w:rPr>
        <w:drawing>
          <wp:inline distT="0" distB="0" distL="0" distR="0" wp14:anchorId="056A9B38" wp14:editId="5DB23887">
            <wp:extent cx="3061252" cy="4213995"/>
            <wp:effectExtent l="0" t="0" r="635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078592" cy="4237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C4582A" w14:textId="69096CC0" w:rsidR="002576F6" w:rsidRPr="00060239" w:rsidRDefault="002576F6" w:rsidP="004D5069">
      <w:pPr>
        <w:pStyle w:val="Heading3"/>
        <w:numPr>
          <w:ilvl w:val="0"/>
          <w:numId w:val="36"/>
        </w:numPr>
        <w:ind w:left="360"/>
      </w:pPr>
      <w:r w:rsidRPr="00060239">
        <w:t>Chronometer</w:t>
      </w:r>
    </w:p>
    <w:p w14:paraId="67772004" w14:textId="1AA8FEE3" w:rsidR="002576F6" w:rsidRPr="00A8505F" w:rsidRDefault="002576F6" w:rsidP="00D975FF">
      <w:pPr>
        <w:rPr>
          <w:lang w:val="bg-BG"/>
        </w:rPr>
      </w:pPr>
      <w:r w:rsidRPr="00A8505F">
        <w:t xml:space="preserve">The </w:t>
      </w:r>
      <w:r w:rsidRPr="00B9301D">
        <w:rPr>
          <w:rStyle w:val="CodeChar"/>
        </w:rPr>
        <w:t>Chronometer</w:t>
      </w:r>
      <w:r w:rsidRPr="00A8505F">
        <w:t xml:space="preserve"> is one of the easiest examples of an </w:t>
      </w:r>
      <w:r w:rsidRPr="00B9301D">
        <w:rPr>
          <w:b/>
          <w:bCs/>
        </w:rPr>
        <w:t>asynchronous processes</w:t>
      </w:r>
      <w:r w:rsidRPr="00A8505F">
        <w:t>. Let</w:t>
      </w:r>
      <w:r w:rsidR="00140A70">
        <w:t>'</w:t>
      </w:r>
      <w:r w:rsidRPr="00A8505F">
        <w:t>s implement a simple Chronometer.</w:t>
      </w:r>
    </w:p>
    <w:p w14:paraId="601434B5" w14:textId="77777777" w:rsidR="002576F6" w:rsidRPr="00A8505F" w:rsidRDefault="002576F6" w:rsidP="00D975FF">
      <w:pPr>
        <w:rPr>
          <w:lang w:val="bg-BG"/>
        </w:rPr>
      </w:pPr>
      <w:r w:rsidRPr="00A8505F">
        <w:t xml:space="preserve">Create an </w:t>
      </w:r>
      <w:r w:rsidRPr="00B9301D">
        <w:rPr>
          <w:b/>
          <w:bCs/>
        </w:rPr>
        <w:t>interface</w:t>
      </w:r>
      <w:r w:rsidRPr="00A8505F">
        <w:t xml:space="preserve"> </w:t>
      </w:r>
      <w:r w:rsidRPr="00B9301D">
        <w:rPr>
          <w:rStyle w:val="CodeChar"/>
        </w:rPr>
        <w:t>IChronometer</w:t>
      </w:r>
      <w:r w:rsidRPr="00A8505F">
        <w:rPr>
          <w:noProof/>
        </w:rPr>
        <w:t xml:space="preserve"> </w:t>
      </w:r>
      <w:r w:rsidRPr="00A8505F">
        <w:t>like this:</w:t>
      </w:r>
    </w:p>
    <w:p w14:paraId="0236FC3E" w14:textId="71F623E7" w:rsidR="002576F6" w:rsidRPr="00A8505F" w:rsidRDefault="00D66D7D" w:rsidP="00D975FF">
      <w:pPr>
        <w:rPr>
          <w:lang w:val="bg-BG"/>
        </w:rPr>
      </w:pPr>
      <w:r>
        <w:rPr>
          <w:noProof/>
          <w:lang w:val="bg-BG"/>
        </w:rPr>
        <w:drawing>
          <wp:inline distT="0" distB="0" distL="0" distR="0" wp14:anchorId="0ACC5C04" wp14:editId="390101AC">
            <wp:extent cx="2334044" cy="3172571"/>
            <wp:effectExtent l="0" t="0" r="9525" b="889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334044" cy="3172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778D00" w14:textId="77777777" w:rsidR="002576F6" w:rsidRPr="00A8505F" w:rsidRDefault="002576F6" w:rsidP="00D975FF">
      <w:pPr>
        <w:rPr>
          <w:lang w:val="bg-BG"/>
        </w:rPr>
      </w:pPr>
      <w:r w:rsidRPr="00A8505F">
        <w:rPr>
          <w:noProof/>
          <w:lang w:val="bg-BG" w:eastAsia="bg-BG"/>
        </w:rPr>
        <w:lastRenderedPageBreak/>
        <w:drawing>
          <wp:anchor distT="0" distB="0" distL="114300" distR="114300" simplePos="0" relativeHeight="251659264" behindDoc="1" locked="0" layoutInCell="1" allowOverlap="1" wp14:anchorId="70AD2D70" wp14:editId="3EB527F6">
            <wp:simplePos x="0" y="0"/>
            <wp:positionH relativeFrom="column">
              <wp:posOffset>4290695</wp:posOffset>
            </wp:positionH>
            <wp:positionV relativeFrom="paragraph">
              <wp:posOffset>119380</wp:posOffset>
            </wp:positionV>
            <wp:extent cx="2021205" cy="3097530"/>
            <wp:effectExtent l="19050" t="19050" r="17145" b="26670"/>
            <wp:wrapTight wrapText="bothSides">
              <wp:wrapPolygon edited="0">
                <wp:start x="-204" y="-133"/>
                <wp:lineTo x="-204" y="21653"/>
                <wp:lineTo x="21580" y="21653"/>
                <wp:lineTo x="21580" y="-133"/>
                <wp:lineTo x="-204" y="-133"/>
              </wp:wrapPolygon>
            </wp:wrapTight>
            <wp:docPr id="8" name="Picture 8" descr="Shape, rectang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Shape, rectangl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574" r="71124"/>
                    <a:stretch/>
                  </pic:blipFill>
                  <pic:spPr bwMode="auto">
                    <a:xfrm>
                      <a:off x="0" y="0"/>
                      <a:ext cx="2021205" cy="3097530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8505F">
        <w:t xml:space="preserve">... </w:t>
      </w:r>
      <w:r w:rsidRPr="00A8505F">
        <w:rPr>
          <w:noProof/>
        </w:rPr>
        <w:t>and</w:t>
      </w:r>
      <w:r w:rsidRPr="00A8505F">
        <w:t xml:space="preserve"> implement a class </w:t>
      </w:r>
      <w:r w:rsidRPr="00690009">
        <w:rPr>
          <w:b/>
          <w:noProof/>
        </w:rPr>
        <w:t>Chronometer</w:t>
      </w:r>
      <w:r w:rsidRPr="00A8505F">
        <w:rPr>
          <w:noProof/>
        </w:rPr>
        <w:t>, that</w:t>
      </w:r>
      <w:r w:rsidRPr="00A8505F">
        <w:t xml:space="preserve"> implements it.</w:t>
      </w:r>
    </w:p>
    <w:p w14:paraId="0F68EE81" w14:textId="77777777" w:rsidR="002576F6" w:rsidRPr="00A8505F" w:rsidRDefault="002576F6" w:rsidP="00D975FF">
      <w:pPr>
        <w:rPr>
          <w:lang w:val="bg-BG"/>
        </w:rPr>
      </w:pPr>
      <w:r w:rsidRPr="00A8505F">
        <w:t xml:space="preserve">Implement a program which provides a </w:t>
      </w:r>
      <w:r w:rsidRPr="00B9301D">
        <w:rPr>
          <w:b/>
          <w:bCs/>
        </w:rPr>
        <w:t xml:space="preserve">Chronometer </w:t>
      </w:r>
      <w:r w:rsidRPr="00B9301D">
        <w:rPr>
          <w:b/>
          <w:bCs/>
          <w:noProof/>
        </w:rPr>
        <w:t>functionality</w:t>
      </w:r>
      <w:r w:rsidRPr="00A8505F">
        <w:rPr>
          <w:noProof/>
        </w:rPr>
        <w:t>, that</w:t>
      </w:r>
      <w:r w:rsidRPr="00A8505F">
        <w:t xml:space="preserve"> responds to several commands from the user input:</w:t>
      </w:r>
    </w:p>
    <w:p w14:paraId="47928981" w14:textId="77777777" w:rsidR="002576F6" w:rsidRPr="00985B28" w:rsidRDefault="002576F6" w:rsidP="00D975FF">
      <w:pPr>
        <w:pStyle w:val="ListParagraph"/>
        <w:numPr>
          <w:ilvl w:val="0"/>
          <w:numId w:val="29"/>
        </w:numPr>
        <w:rPr>
          <w:lang w:val="bg-BG"/>
        </w:rPr>
      </w:pPr>
      <w:r w:rsidRPr="00A8505F">
        <w:rPr>
          <w:rStyle w:val="CodeChar"/>
        </w:rPr>
        <w:t>start</w:t>
      </w:r>
      <w:r w:rsidRPr="00A8505F">
        <w:rPr>
          <w:noProof/>
        </w:rPr>
        <w:t xml:space="preserve"> </w:t>
      </w:r>
      <w:r w:rsidRPr="00A8505F">
        <w:t>– starts counting time in milliseconds, seconds and minutes</w:t>
      </w:r>
    </w:p>
    <w:p w14:paraId="5BB1EE02" w14:textId="77777777" w:rsidR="002576F6" w:rsidRPr="00985B28" w:rsidRDefault="002576F6" w:rsidP="00D975FF">
      <w:pPr>
        <w:pStyle w:val="ListParagraph"/>
        <w:numPr>
          <w:ilvl w:val="0"/>
          <w:numId w:val="29"/>
        </w:numPr>
        <w:rPr>
          <w:lang w:val="bg-BG"/>
        </w:rPr>
      </w:pPr>
      <w:r w:rsidRPr="00A8505F">
        <w:rPr>
          <w:rStyle w:val="CodeChar"/>
        </w:rPr>
        <w:t>stop</w:t>
      </w:r>
      <w:r w:rsidRPr="00A8505F">
        <w:rPr>
          <w:noProof/>
        </w:rPr>
        <w:t xml:space="preserve"> </w:t>
      </w:r>
      <w:r w:rsidRPr="00A8505F">
        <w:t>– stops the process of counting time, but the counted time remains</w:t>
      </w:r>
    </w:p>
    <w:p w14:paraId="54049BE4" w14:textId="77777777" w:rsidR="002576F6" w:rsidRPr="00985B28" w:rsidRDefault="002576F6" w:rsidP="00D975FF">
      <w:pPr>
        <w:pStyle w:val="ListParagraph"/>
        <w:numPr>
          <w:ilvl w:val="0"/>
          <w:numId w:val="29"/>
        </w:numPr>
        <w:rPr>
          <w:lang w:val="bg-BG"/>
        </w:rPr>
      </w:pPr>
      <w:r w:rsidRPr="00A8505F">
        <w:rPr>
          <w:rStyle w:val="CodeChar"/>
        </w:rPr>
        <w:t>lap</w:t>
      </w:r>
      <w:r w:rsidRPr="00A8505F">
        <w:rPr>
          <w:noProof/>
        </w:rPr>
        <w:t xml:space="preserve"> </w:t>
      </w:r>
      <w:r w:rsidRPr="00A8505F">
        <w:t>– creates a lap at the current time</w:t>
      </w:r>
    </w:p>
    <w:p w14:paraId="4FDD5983" w14:textId="77777777" w:rsidR="002576F6" w:rsidRPr="00985B28" w:rsidRDefault="002576F6" w:rsidP="00D975FF">
      <w:pPr>
        <w:pStyle w:val="ListParagraph"/>
        <w:numPr>
          <w:ilvl w:val="0"/>
          <w:numId w:val="29"/>
        </w:numPr>
        <w:rPr>
          <w:lang w:val="bg-BG"/>
        </w:rPr>
      </w:pPr>
      <w:r w:rsidRPr="00A8505F">
        <w:rPr>
          <w:rStyle w:val="CodeChar"/>
        </w:rPr>
        <w:t>laps</w:t>
      </w:r>
      <w:r w:rsidRPr="00A8505F">
        <w:rPr>
          <w:noProof/>
        </w:rPr>
        <w:t xml:space="preserve"> </w:t>
      </w:r>
      <w:r w:rsidRPr="00A8505F">
        <w:t>– returns all of the currently recorded laps</w:t>
      </w:r>
    </w:p>
    <w:p w14:paraId="79BFCEB4" w14:textId="77777777" w:rsidR="002576F6" w:rsidRPr="00985B28" w:rsidRDefault="002576F6" w:rsidP="00D975FF">
      <w:pPr>
        <w:pStyle w:val="ListParagraph"/>
        <w:numPr>
          <w:ilvl w:val="0"/>
          <w:numId w:val="29"/>
        </w:numPr>
        <w:rPr>
          <w:lang w:val="bg-BG"/>
        </w:rPr>
      </w:pPr>
      <w:r w:rsidRPr="00A8505F">
        <w:rPr>
          <w:rStyle w:val="CodeChar"/>
        </w:rPr>
        <w:t>time</w:t>
      </w:r>
      <w:r w:rsidRPr="00A8505F">
        <w:rPr>
          <w:noProof/>
        </w:rPr>
        <w:t xml:space="preserve"> </w:t>
      </w:r>
      <w:r w:rsidRPr="00A8505F">
        <w:t>– returns the currently recorded time</w:t>
      </w:r>
    </w:p>
    <w:p w14:paraId="4E69C09B" w14:textId="77777777" w:rsidR="002576F6" w:rsidRPr="00985B28" w:rsidRDefault="002576F6" w:rsidP="00D975FF">
      <w:pPr>
        <w:pStyle w:val="ListParagraph"/>
        <w:numPr>
          <w:ilvl w:val="0"/>
          <w:numId w:val="29"/>
        </w:numPr>
        <w:rPr>
          <w:lang w:val="bg-BG"/>
        </w:rPr>
      </w:pPr>
      <w:r w:rsidRPr="00A8505F">
        <w:rPr>
          <w:rStyle w:val="CodeChar"/>
        </w:rPr>
        <w:t>reset</w:t>
      </w:r>
      <w:r w:rsidRPr="00A8505F">
        <w:rPr>
          <w:noProof/>
        </w:rPr>
        <w:t xml:space="preserve"> </w:t>
      </w:r>
      <w:r w:rsidRPr="00A8505F">
        <w:t>– stops the Chronometer, resets the currently recorded time and deletes all of the currently recoded laps</w:t>
      </w:r>
    </w:p>
    <w:p w14:paraId="4A0EE5D5" w14:textId="77777777" w:rsidR="002576F6" w:rsidRPr="00985B28" w:rsidRDefault="002576F6" w:rsidP="00D975FF">
      <w:pPr>
        <w:pStyle w:val="ListParagraph"/>
        <w:numPr>
          <w:ilvl w:val="0"/>
          <w:numId w:val="29"/>
        </w:numPr>
        <w:rPr>
          <w:lang w:val="bg-BG"/>
        </w:rPr>
      </w:pPr>
      <w:r w:rsidRPr="00A8505F">
        <w:rPr>
          <w:rStyle w:val="CodeChar"/>
        </w:rPr>
        <w:t>exit</w:t>
      </w:r>
      <w:r w:rsidRPr="00A8505F">
        <w:rPr>
          <w:noProof/>
        </w:rPr>
        <w:t xml:space="preserve"> </w:t>
      </w:r>
      <w:r w:rsidRPr="00A8505F">
        <w:t>– stops and exits the program</w:t>
      </w:r>
    </w:p>
    <w:p w14:paraId="3893E8F5" w14:textId="77777777" w:rsidR="002576F6" w:rsidRPr="00A8505F" w:rsidRDefault="002576F6" w:rsidP="00D975FF">
      <w:pPr>
        <w:rPr>
          <w:lang w:val="bg-BG"/>
        </w:rPr>
      </w:pPr>
      <w:r w:rsidRPr="00A8505F">
        <w:t>Here</w:t>
      </w:r>
      <w:r>
        <w:t xml:space="preserve"> i</w:t>
      </w:r>
      <w:r w:rsidRPr="00A8505F">
        <w:t>s an example screenshot of the functionality:</w:t>
      </w:r>
    </w:p>
    <w:p w14:paraId="1D5CCAE9" w14:textId="77777777" w:rsidR="002576F6" w:rsidRPr="00A8505F" w:rsidRDefault="002576F6" w:rsidP="00D975FF">
      <w:pPr>
        <w:rPr>
          <w:lang w:val="bg-BG"/>
        </w:rPr>
      </w:pPr>
    </w:p>
    <w:p w14:paraId="0BE10033" w14:textId="77777777" w:rsidR="002576F6" w:rsidRPr="00A8505F" w:rsidRDefault="002576F6" w:rsidP="00D975FF">
      <w:pPr>
        <w:rPr>
          <w:lang w:val="bg-BG"/>
        </w:rPr>
      </w:pPr>
      <w:r w:rsidRPr="00A8505F">
        <w:t>The time is outputted in the following format: "</w:t>
      </w:r>
      <w:r w:rsidRPr="00A8505F">
        <w:rPr>
          <w:rStyle w:val="CodeChar"/>
        </w:rPr>
        <w:t>{minutes}:{seconds}:{milliseconds}</w:t>
      </w:r>
      <w:r w:rsidRPr="00A8505F">
        <w:t xml:space="preserve">", each of them should be </w:t>
      </w:r>
      <w:r w:rsidRPr="00A8505F">
        <w:rPr>
          <w:b/>
          <w:bCs/>
        </w:rPr>
        <w:t>padded</w:t>
      </w:r>
      <w:r w:rsidRPr="00A8505F">
        <w:t xml:space="preserve"> with </w:t>
      </w:r>
      <w:r w:rsidRPr="00A8505F">
        <w:rPr>
          <w:b/>
          <w:bCs/>
        </w:rPr>
        <w:t>zeros</w:t>
      </w:r>
      <w:r w:rsidRPr="00A8505F">
        <w:t>.</w:t>
      </w:r>
    </w:p>
    <w:p w14:paraId="51D156CE" w14:textId="77777777" w:rsidR="002576F6" w:rsidRPr="00A8505F" w:rsidRDefault="002576F6" w:rsidP="00D975FF">
      <w:pPr>
        <w:rPr>
          <w:lang w:val="bg-BG"/>
        </w:rPr>
      </w:pPr>
      <w:r w:rsidRPr="00A8505F">
        <w:t xml:space="preserve">Upon </w:t>
      </w:r>
      <w:r w:rsidRPr="00A8505F">
        <w:rPr>
          <w:b/>
          <w:bCs/>
        </w:rPr>
        <w:t>making</w:t>
      </w:r>
      <w:r w:rsidRPr="00A8505F">
        <w:t xml:space="preserve"> a </w:t>
      </w:r>
      <w:r w:rsidRPr="00A8505F">
        <w:rPr>
          <w:b/>
          <w:bCs/>
        </w:rPr>
        <w:t>lap</w:t>
      </w:r>
      <w:r w:rsidRPr="00A8505F">
        <w:t xml:space="preserve"> you should print the </w:t>
      </w:r>
      <w:r w:rsidRPr="00A8505F">
        <w:rPr>
          <w:b/>
          <w:bCs/>
        </w:rPr>
        <w:t>time</w:t>
      </w:r>
      <w:r w:rsidRPr="00A8505F">
        <w:t xml:space="preserve"> at which it was made.</w:t>
      </w:r>
    </w:p>
    <w:p w14:paraId="66FBF21A" w14:textId="77777777" w:rsidR="002576F6" w:rsidRPr="00A8505F" w:rsidRDefault="002576F6" w:rsidP="00D975FF">
      <w:pPr>
        <w:rPr>
          <w:lang w:val="bg-BG"/>
        </w:rPr>
      </w:pPr>
      <w:r w:rsidRPr="00A8505F">
        <w:t xml:space="preserve">Requesting </w:t>
      </w:r>
      <w:r w:rsidRPr="00A8505F">
        <w:rPr>
          <w:b/>
          <w:bCs/>
        </w:rPr>
        <w:t>all laps</w:t>
      </w:r>
      <w:r w:rsidRPr="00A8505F">
        <w:t xml:space="preserve"> should print them in the following format:</w:t>
      </w:r>
    </w:p>
    <w:p w14:paraId="6A83C468" w14:textId="77777777" w:rsidR="002576F6" w:rsidRPr="00A8505F" w:rsidRDefault="002576F6" w:rsidP="00D975FF">
      <w:pPr>
        <w:pStyle w:val="Code"/>
        <w:rPr>
          <w:lang w:val="bg-BG"/>
        </w:rPr>
      </w:pPr>
      <w:r w:rsidRPr="00A8505F">
        <w:t>Laps:</w:t>
      </w:r>
      <w:r w:rsidRPr="00A8505F">
        <w:rPr>
          <w:lang w:val="bg-BG"/>
        </w:rPr>
        <w:br/>
      </w:r>
      <w:r w:rsidRPr="00A8505F">
        <w:t>0. {lap1}</w:t>
      </w:r>
      <w:r w:rsidRPr="00A8505F">
        <w:rPr>
          <w:lang w:val="bg-BG"/>
        </w:rPr>
        <w:br/>
      </w:r>
      <w:r w:rsidRPr="00A8505F">
        <w:t>1. {lap2}</w:t>
      </w:r>
      <w:r w:rsidRPr="00A8505F">
        <w:rPr>
          <w:lang w:val="bg-BG"/>
        </w:rPr>
        <w:br/>
      </w:r>
      <w:r w:rsidRPr="00A8505F">
        <w:t>...</w:t>
      </w:r>
    </w:p>
    <w:p w14:paraId="5C12B860" w14:textId="77777777" w:rsidR="002576F6" w:rsidRDefault="002576F6" w:rsidP="00D975FF">
      <w:r w:rsidRPr="00A8505F">
        <w:t>In case there are no laps, you should print "</w:t>
      </w:r>
      <w:r w:rsidRPr="00A8505F">
        <w:rPr>
          <w:rStyle w:val="CodeChar"/>
        </w:rPr>
        <w:t>Laps:</w:t>
      </w:r>
      <w:r w:rsidRPr="00A8505F">
        <w:rPr>
          <w:noProof/>
        </w:rPr>
        <w:t xml:space="preserve"> </w:t>
      </w:r>
      <w:r w:rsidRPr="00A8505F">
        <w:rPr>
          <w:rStyle w:val="CodeChar"/>
        </w:rPr>
        <w:t>no</w:t>
      </w:r>
      <w:r w:rsidRPr="00A8505F">
        <w:rPr>
          <w:noProof/>
        </w:rPr>
        <w:t xml:space="preserve"> </w:t>
      </w:r>
      <w:r w:rsidRPr="00A8505F">
        <w:rPr>
          <w:rStyle w:val="CodeChar"/>
        </w:rPr>
        <w:t>laps</w:t>
      </w:r>
      <w:r w:rsidRPr="00A8505F">
        <w:t>".</w:t>
      </w:r>
    </w:p>
    <w:p w14:paraId="5538189C" w14:textId="77777777" w:rsidR="002576F6" w:rsidRDefault="002576F6" w:rsidP="00D975FF">
      <w:pPr>
        <w:pStyle w:val="Heading4"/>
      </w:pPr>
      <w:r>
        <w:t>Hints</w:t>
      </w:r>
    </w:p>
    <w:p w14:paraId="13FE6DE0" w14:textId="4BF2B3B4" w:rsidR="002576F6" w:rsidRDefault="002576F6" w:rsidP="002576F6">
      <w:r>
        <w:t xml:space="preserve">Let's start implementing our </w:t>
      </w:r>
      <w:r w:rsidRPr="00D14025">
        <w:rPr>
          <w:b/>
          <w:bCs/>
        </w:rPr>
        <w:t xml:space="preserve">asynchronous </w:t>
      </w:r>
      <w:r>
        <w:rPr>
          <w:b/>
          <w:bCs/>
        </w:rPr>
        <w:t>c</w:t>
      </w:r>
      <w:r w:rsidRPr="00D14025">
        <w:rPr>
          <w:b/>
          <w:bCs/>
        </w:rPr>
        <w:t>hronometer</w:t>
      </w:r>
      <w:r>
        <w:t xml:space="preserve">. First, we need to create the </w:t>
      </w:r>
      <w:r w:rsidRPr="00D14025">
        <w:rPr>
          <w:rStyle w:val="CodeChar"/>
        </w:rPr>
        <w:t>Chronometer</w:t>
      </w:r>
      <w:r>
        <w:t xml:space="preserve"> </w:t>
      </w:r>
      <w:r w:rsidRPr="00D14025">
        <w:rPr>
          <w:b/>
          <w:bCs/>
        </w:rPr>
        <w:t>class</w:t>
      </w:r>
      <w:r>
        <w:t xml:space="preserve">, which implements the </w:t>
      </w:r>
      <w:r w:rsidRPr="00D14025">
        <w:rPr>
          <w:rStyle w:val="CodeChar"/>
        </w:rPr>
        <w:t>IChronometer</w:t>
      </w:r>
      <w:r>
        <w:t xml:space="preserve"> </w:t>
      </w:r>
      <w:r w:rsidRPr="00D14025">
        <w:rPr>
          <w:b/>
          <w:bCs/>
        </w:rPr>
        <w:t>interface</w:t>
      </w:r>
      <w:r>
        <w:t>:</w:t>
      </w:r>
    </w:p>
    <w:p w14:paraId="0FA411D6" w14:textId="3A022283" w:rsidR="00067487" w:rsidRDefault="00067487" w:rsidP="002576F6">
      <w:r>
        <w:rPr>
          <w:noProof/>
        </w:rPr>
        <w:drawing>
          <wp:inline distT="0" distB="0" distL="0" distR="0" wp14:anchorId="7EF2C444" wp14:editId="5B0060F8">
            <wp:extent cx="3040380" cy="181903"/>
            <wp:effectExtent l="0" t="0" r="0" b="889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187151" cy="1906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C9E5B8" w14:textId="77777777" w:rsidR="002576F6" w:rsidRDefault="002576F6" w:rsidP="002576F6">
      <w:r>
        <w:t xml:space="preserve">Use the </w:t>
      </w:r>
      <w:r w:rsidRPr="00D14025">
        <w:rPr>
          <w:rStyle w:val="CodeChar"/>
        </w:rPr>
        <w:t>Stopwatch</w:t>
      </w:r>
      <w:r>
        <w:t xml:space="preserve"> </w:t>
      </w:r>
      <w:r w:rsidRPr="00D14025">
        <w:rPr>
          <w:b/>
          <w:bCs/>
        </w:rPr>
        <w:t>C#</w:t>
      </w:r>
      <w:r>
        <w:t xml:space="preserve"> </w:t>
      </w:r>
      <w:r w:rsidRPr="00D14025">
        <w:rPr>
          <w:b/>
          <w:bCs/>
        </w:rPr>
        <w:t>class</w:t>
      </w:r>
      <w:r>
        <w:t>, which p</w:t>
      </w:r>
      <w:r w:rsidRPr="001421E8">
        <w:t xml:space="preserve">rovides a </w:t>
      </w:r>
      <w:r w:rsidRPr="00D14025">
        <w:rPr>
          <w:b/>
          <w:bCs/>
        </w:rPr>
        <w:t>set of methods and properties</w:t>
      </w:r>
      <w:r w:rsidRPr="001421E8">
        <w:t xml:space="preserve"> that you can use to accurately measure elapsed </w:t>
      </w:r>
      <w:r w:rsidRPr="00D14025">
        <w:rPr>
          <w:b/>
          <w:bCs/>
        </w:rPr>
        <w:t>time</w:t>
      </w:r>
      <w:r>
        <w:t xml:space="preserve">. Create a </w:t>
      </w:r>
      <w:r w:rsidRPr="00D14025">
        <w:rPr>
          <w:b/>
          <w:bCs/>
        </w:rPr>
        <w:t>field</w:t>
      </w:r>
      <w:r>
        <w:t xml:space="preserve"> for the stopwatch. Also, create a </w:t>
      </w:r>
      <w:r w:rsidRPr="00D14025">
        <w:rPr>
          <w:b/>
          <w:bCs/>
        </w:rPr>
        <w:t>collection for the laps</w:t>
      </w:r>
      <w:r>
        <w:t xml:space="preserve">. Initialize the </w:t>
      </w:r>
      <w:r w:rsidRPr="00D14025">
        <w:rPr>
          <w:b/>
          <w:bCs/>
        </w:rPr>
        <w:t>fields</w:t>
      </w:r>
      <w:r>
        <w:t xml:space="preserve"> in the </w:t>
      </w:r>
      <w:r w:rsidRPr="00D14025">
        <w:rPr>
          <w:b/>
          <w:bCs/>
        </w:rPr>
        <w:t>constructor</w:t>
      </w:r>
      <w:r>
        <w:t xml:space="preserve"> like this:</w:t>
      </w:r>
    </w:p>
    <w:p w14:paraId="367E984A" w14:textId="745CFDB5" w:rsidR="002576F6" w:rsidRDefault="00A933DF" w:rsidP="002576F6">
      <w:r>
        <w:rPr>
          <w:noProof/>
        </w:rPr>
        <w:drawing>
          <wp:inline distT="0" distB="0" distL="0" distR="0" wp14:anchorId="2E7E110D" wp14:editId="00FAFA48">
            <wp:extent cx="3040380" cy="1845016"/>
            <wp:effectExtent l="0" t="0" r="7620" b="317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 52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065686" cy="1860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576F6">
        <w:t xml:space="preserve"> </w:t>
      </w:r>
    </w:p>
    <w:p w14:paraId="31A51D8F" w14:textId="77777777" w:rsidR="002576F6" w:rsidRDefault="002576F6" w:rsidP="002576F6">
      <w:r>
        <w:lastRenderedPageBreak/>
        <w:t xml:space="preserve">We have the </w:t>
      </w:r>
      <w:r w:rsidRPr="00D14025">
        <w:rPr>
          <w:rStyle w:val="CodeChar"/>
        </w:rPr>
        <w:t>GetTime</w:t>
      </w:r>
      <w:r>
        <w:t xml:space="preserve"> </w:t>
      </w:r>
      <w:r w:rsidRPr="00D14025">
        <w:rPr>
          <w:b/>
          <w:bCs/>
        </w:rPr>
        <w:t>property</w:t>
      </w:r>
      <w:r>
        <w:t xml:space="preserve">, which should return the </w:t>
      </w:r>
      <w:r w:rsidRPr="00D14025">
        <w:rPr>
          <w:b/>
          <w:bCs/>
        </w:rPr>
        <w:t>currently recorded time</w:t>
      </w:r>
      <w:r>
        <w:t xml:space="preserve"> since the start of the chronometer counter. Use the </w:t>
      </w:r>
      <w:r w:rsidRPr="00D14025">
        <w:rPr>
          <w:rStyle w:val="CodeChar"/>
        </w:rPr>
        <w:t>Elapsed</w:t>
      </w:r>
      <w:r>
        <w:t xml:space="preserve"> </w:t>
      </w:r>
      <w:r w:rsidRPr="00D14025">
        <w:rPr>
          <w:b/>
          <w:bCs/>
        </w:rPr>
        <w:t>property</w:t>
      </w:r>
      <w:r>
        <w:t xml:space="preserve"> of the </w:t>
      </w:r>
      <w:r w:rsidRPr="00D14025">
        <w:rPr>
          <w:rStyle w:val="CodeChar"/>
        </w:rPr>
        <w:t>Stopwatch</w:t>
      </w:r>
      <w:r>
        <w:t xml:space="preserve"> </w:t>
      </w:r>
      <w:r w:rsidRPr="00D14025">
        <w:rPr>
          <w:b/>
          <w:bCs/>
        </w:rPr>
        <w:t>class</w:t>
      </w:r>
      <w:r>
        <w:t xml:space="preserve"> to </w:t>
      </w:r>
      <w:r w:rsidRPr="00D14025">
        <w:rPr>
          <w:b/>
          <w:bCs/>
        </w:rPr>
        <w:t>get the total elapsed time</w:t>
      </w:r>
      <w:r>
        <w:t xml:space="preserve">. This property returns the time as a </w:t>
      </w:r>
      <w:r w:rsidRPr="00D14025">
        <w:rPr>
          <w:rStyle w:val="CodeChar"/>
        </w:rPr>
        <w:t>TimeSpan</w:t>
      </w:r>
      <w:r>
        <w:t xml:space="preserve">, so you should convert it to </w:t>
      </w:r>
      <w:r w:rsidRPr="00D14025">
        <w:rPr>
          <w:rStyle w:val="CodeChar"/>
        </w:rPr>
        <w:t>string</w:t>
      </w:r>
      <w:r>
        <w:t xml:space="preserve"> in the </w:t>
      </w:r>
      <w:r w:rsidRPr="00D14025">
        <w:rPr>
          <w:b/>
          <w:bCs/>
        </w:rPr>
        <w:t>correct format</w:t>
      </w:r>
      <w:r>
        <w:t>. Do it like this:</w:t>
      </w:r>
    </w:p>
    <w:p w14:paraId="453E3B83" w14:textId="02CCD5F2" w:rsidR="00ED3ACD" w:rsidRDefault="00ED3ACD" w:rsidP="002576F6">
      <w:r>
        <w:rPr>
          <w:noProof/>
        </w:rPr>
        <w:drawing>
          <wp:inline distT="0" distB="0" distL="0" distR="0" wp14:anchorId="07385F23" wp14:editId="74104A44">
            <wp:extent cx="5721542" cy="182880"/>
            <wp:effectExtent l="0" t="0" r="0" b="762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0631" cy="1898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9D796C" w14:textId="3E007B5F" w:rsidR="002576F6" w:rsidRDefault="002576F6" w:rsidP="002576F6">
      <w:r>
        <w:t xml:space="preserve">The other property we have is the </w:t>
      </w:r>
      <w:r w:rsidRPr="00D14025">
        <w:rPr>
          <w:rStyle w:val="CodeChar"/>
        </w:rPr>
        <w:t>Laps</w:t>
      </w:r>
      <w:r>
        <w:t xml:space="preserve"> </w:t>
      </w:r>
      <w:r w:rsidRPr="00D14025">
        <w:rPr>
          <w:b/>
          <w:bCs/>
        </w:rPr>
        <w:t>property</w:t>
      </w:r>
      <w:r>
        <w:t xml:space="preserve">. It should just </w:t>
      </w:r>
      <w:r w:rsidRPr="00D14025">
        <w:rPr>
          <w:b/>
          <w:bCs/>
        </w:rPr>
        <w:t>return the current laps collection</w:t>
      </w:r>
      <w:r>
        <w:t>:</w:t>
      </w:r>
    </w:p>
    <w:p w14:paraId="2747E101" w14:textId="29561236" w:rsidR="002576F6" w:rsidRPr="00ED3ACD" w:rsidRDefault="00ED3ACD" w:rsidP="002576F6">
      <w:r>
        <w:rPr>
          <w:noProof/>
        </w:rPr>
        <w:drawing>
          <wp:inline distT="0" distB="0" distL="0" distR="0" wp14:anchorId="246982BB" wp14:editId="2FB55730">
            <wp:extent cx="2973788" cy="184217"/>
            <wp:effectExtent l="0" t="0" r="0" b="635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196011" cy="1979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8FA2C2" w14:textId="77777777" w:rsidR="002576F6" w:rsidRDefault="002576F6" w:rsidP="002576F6">
      <w:r>
        <w:t xml:space="preserve">Next, we should </w:t>
      </w:r>
      <w:r w:rsidRPr="00D14025">
        <w:rPr>
          <w:b/>
          <w:bCs/>
        </w:rPr>
        <w:t>implement</w:t>
      </w:r>
      <w:r>
        <w:t xml:space="preserve"> the </w:t>
      </w:r>
      <w:r w:rsidRPr="00D14025">
        <w:rPr>
          <w:rStyle w:val="CodeChar"/>
        </w:rPr>
        <w:t>Start()</w:t>
      </w:r>
      <w:r>
        <w:t xml:space="preserve"> and </w:t>
      </w:r>
      <w:r w:rsidRPr="00D14025">
        <w:rPr>
          <w:rStyle w:val="CodeChar"/>
        </w:rPr>
        <w:t>Stop()</w:t>
      </w:r>
      <w:r>
        <w:t xml:space="preserve"> </w:t>
      </w:r>
      <w:r w:rsidRPr="00D14025">
        <w:rPr>
          <w:b/>
          <w:bCs/>
        </w:rPr>
        <w:t>methods</w:t>
      </w:r>
      <w:r>
        <w:t xml:space="preserve"> of the </w:t>
      </w:r>
      <w:r w:rsidRPr="00D14025">
        <w:rPr>
          <w:rStyle w:val="CodeChar"/>
        </w:rPr>
        <w:t>Chronometer</w:t>
      </w:r>
      <w:r>
        <w:t xml:space="preserve"> </w:t>
      </w:r>
      <w:r w:rsidRPr="00D14025">
        <w:rPr>
          <w:b/>
          <w:bCs/>
        </w:rPr>
        <w:t>class</w:t>
      </w:r>
      <w:r>
        <w:t xml:space="preserve">. The </w:t>
      </w:r>
      <w:r w:rsidRPr="00D14025">
        <w:rPr>
          <w:rStyle w:val="CodeChar"/>
        </w:rPr>
        <w:t>Stopwatch</w:t>
      </w:r>
      <w:r>
        <w:t xml:space="preserve"> </w:t>
      </w:r>
      <w:r w:rsidRPr="00D14025">
        <w:rPr>
          <w:b/>
          <w:bCs/>
        </w:rPr>
        <w:t>class</w:t>
      </w:r>
      <w:r>
        <w:t xml:space="preserve"> has its own </w:t>
      </w:r>
      <w:r w:rsidRPr="00D14025">
        <w:rPr>
          <w:b/>
          <w:bCs/>
        </w:rPr>
        <w:t>methods for starting and stopping</w:t>
      </w:r>
      <w:r>
        <w:t xml:space="preserve"> – use them as shown below:</w:t>
      </w:r>
    </w:p>
    <w:p w14:paraId="20639337" w14:textId="6077AB90" w:rsidR="002576F6" w:rsidRDefault="00DB17B9" w:rsidP="002576F6">
      <w:r>
        <w:rPr>
          <w:noProof/>
        </w:rPr>
        <w:drawing>
          <wp:inline distT="0" distB="0" distL="0" distR="0" wp14:anchorId="69FD8F8C" wp14:editId="7302E948">
            <wp:extent cx="2202511" cy="709899"/>
            <wp:effectExtent l="0" t="0" r="762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55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2244326" cy="7233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576F6">
        <w:t xml:space="preserve"> </w:t>
      </w:r>
    </w:p>
    <w:p w14:paraId="27137B4D" w14:textId="0D27A185" w:rsidR="002576F6" w:rsidRDefault="00670FD0" w:rsidP="002576F6">
      <w:r>
        <w:rPr>
          <w:noProof/>
        </w:rPr>
        <w:drawing>
          <wp:inline distT="0" distB="0" distL="0" distR="0" wp14:anchorId="446C2BE8" wp14:editId="017E6A05">
            <wp:extent cx="2202180" cy="756115"/>
            <wp:effectExtent l="0" t="0" r="7620" b="635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58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2222501" cy="7630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6DF60A" w14:textId="77777777" w:rsidR="002576F6" w:rsidRDefault="002576F6" w:rsidP="002576F6">
      <w:r>
        <w:t xml:space="preserve">The </w:t>
      </w:r>
      <w:r w:rsidRPr="00D14025">
        <w:rPr>
          <w:rStyle w:val="CodeChar"/>
        </w:rPr>
        <w:t>Lap()</w:t>
      </w:r>
      <w:r>
        <w:t xml:space="preserve"> </w:t>
      </w:r>
      <w:r w:rsidRPr="00D14025">
        <w:rPr>
          <w:b/>
          <w:bCs/>
        </w:rPr>
        <w:t>method</w:t>
      </w:r>
      <w:r>
        <w:t xml:space="preserve"> returns the </w:t>
      </w:r>
      <w:r w:rsidRPr="00D14025">
        <w:rPr>
          <w:b/>
          <w:bCs/>
        </w:rPr>
        <w:t>current elapsed time</w:t>
      </w:r>
      <w:r>
        <w:t xml:space="preserve"> as a </w:t>
      </w:r>
      <w:r w:rsidRPr="00D14025">
        <w:rPr>
          <w:rStyle w:val="CodeChar"/>
        </w:rPr>
        <w:t>string</w:t>
      </w:r>
      <w:r>
        <w:t xml:space="preserve"> and </w:t>
      </w:r>
      <w:r w:rsidRPr="00D14025">
        <w:rPr>
          <w:b/>
          <w:bCs/>
        </w:rPr>
        <w:t>adds it to a collection of laps</w:t>
      </w:r>
      <w:r>
        <w:t xml:space="preserve">. It uses the </w:t>
      </w:r>
      <w:r w:rsidRPr="00D14025">
        <w:rPr>
          <w:rStyle w:val="CodeChar"/>
        </w:rPr>
        <w:t>GetTime</w:t>
      </w:r>
      <w:r>
        <w:t xml:space="preserve"> </w:t>
      </w:r>
      <w:r w:rsidRPr="00D14025">
        <w:rPr>
          <w:b/>
          <w:bCs/>
        </w:rPr>
        <w:t>property</w:t>
      </w:r>
      <w:r>
        <w:t>:</w:t>
      </w:r>
    </w:p>
    <w:p w14:paraId="6284B8E5" w14:textId="78765CC6" w:rsidR="002576F6" w:rsidRDefault="00670FD0" w:rsidP="002576F6">
      <w:r>
        <w:rPr>
          <w:noProof/>
        </w:rPr>
        <w:drawing>
          <wp:inline distT="0" distB="0" distL="0" distR="0" wp14:anchorId="6FD21B5A" wp14:editId="5992211B">
            <wp:extent cx="2552369" cy="1065727"/>
            <wp:effectExtent l="0" t="0" r="635" b="127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 59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2602795" cy="10867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576F6">
        <w:t xml:space="preserve"> </w:t>
      </w:r>
    </w:p>
    <w:p w14:paraId="18B60C2D" w14:textId="77777777" w:rsidR="002576F6" w:rsidRDefault="002576F6" w:rsidP="002576F6">
      <w:r>
        <w:t xml:space="preserve">Finally, we have the </w:t>
      </w:r>
      <w:r w:rsidRPr="00BE6A60">
        <w:rPr>
          <w:rStyle w:val="CodeChar"/>
        </w:rPr>
        <w:t>Reset()</w:t>
      </w:r>
      <w:r>
        <w:t xml:space="preserve"> </w:t>
      </w:r>
      <w:r w:rsidRPr="00BE6A60">
        <w:rPr>
          <w:b/>
          <w:bCs/>
        </w:rPr>
        <w:t>method</w:t>
      </w:r>
      <w:r>
        <w:t xml:space="preserve">, which should </w:t>
      </w:r>
      <w:r w:rsidRPr="00BE6A60">
        <w:rPr>
          <w:b/>
          <w:bCs/>
        </w:rPr>
        <w:t xml:space="preserve">invoke the </w:t>
      </w:r>
      <w:r w:rsidRPr="00BE6A60">
        <w:rPr>
          <w:rStyle w:val="CodeChar"/>
        </w:rPr>
        <w:t>Reset()</w:t>
      </w:r>
      <w:r>
        <w:t xml:space="preserve"> </w:t>
      </w:r>
      <w:r w:rsidRPr="00BE6A60">
        <w:rPr>
          <w:b/>
          <w:bCs/>
        </w:rPr>
        <w:t xml:space="preserve">method </w:t>
      </w:r>
      <w:r>
        <w:t xml:space="preserve">of the </w:t>
      </w:r>
      <w:r w:rsidRPr="00BE6A60">
        <w:rPr>
          <w:rStyle w:val="CodeChar"/>
        </w:rPr>
        <w:t>Stopwatch</w:t>
      </w:r>
      <w:r>
        <w:t xml:space="preserve"> </w:t>
      </w:r>
      <w:r w:rsidRPr="00BE6A60">
        <w:rPr>
          <w:b/>
          <w:bCs/>
        </w:rPr>
        <w:t xml:space="preserve">class </w:t>
      </w:r>
      <w:r>
        <w:t xml:space="preserve">and </w:t>
      </w:r>
      <w:r w:rsidRPr="00BE6A60">
        <w:rPr>
          <w:b/>
          <w:bCs/>
        </w:rPr>
        <w:t>clear the laps collection</w:t>
      </w:r>
      <w:r>
        <w:t>. Do it like this:</w:t>
      </w:r>
    </w:p>
    <w:p w14:paraId="1AFDCBCE" w14:textId="373E490E" w:rsidR="002576F6" w:rsidRDefault="000B663B" w:rsidP="002576F6">
      <w:r>
        <w:rPr>
          <w:noProof/>
        </w:rPr>
        <w:drawing>
          <wp:inline distT="0" distB="0" distL="0" distR="0" wp14:anchorId="6B857C45" wp14:editId="53537F2E">
            <wp:extent cx="2202180" cy="900891"/>
            <wp:effectExtent l="0" t="0" r="7620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2240881" cy="9167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804CD2" w14:textId="096E4A77" w:rsidR="002576F6" w:rsidRDefault="002576F6" w:rsidP="002576F6">
      <w:r>
        <w:t xml:space="preserve">As we already have the </w:t>
      </w:r>
      <w:r w:rsidRPr="00BE6A60">
        <w:rPr>
          <w:rStyle w:val="CodeChar"/>
        </w:rPr>
        <w:t>Chronometer</w:t>
      </w:r>
      <w:r>
        <w:t xml:space="preserve"> </w:t>
      </w:r>
      <w:r w:rsidRPr="00BE6A60">
        <w:rPr>
          <w:b/>
          <w:bCs/>
        </w:rPr>
        <w:t>class</w:t>
      </w:r>
      <w:r>
        <w:t xml:space="preserve"> let's use it and invoke its methods depending on </w:t>
      </w:r>
      <w:r w:rsidRPr="00BE6A60">
        <w:rPr>
          <w:b/>
          <w:bCs/>
        </w:rPr>
        <w:t>commands</w:t>
      </w:r>
      <w:r>
        <w:t xml:space="preserve"> from the console. </w:t>
      </w:r>
      <w:r w:rsidRPr="00BE6A60">
        <w:rPr>
          <w:b/>
          <w:bCs/>
        </w:rPr>
        <w:t>Instantiate the chronometer</w:t>
      </w:r>
      <w:r>
        <w:t xml:space="preserve"> in the </w:t>
      </w:r>
      <w:r w:rsidRPr="00BE6A60">
        <w:rPr>
          <w:rStyle w:val="CodeChar"/>
        </w:rPr>
        <w:t>Main()</w:t>
      </w:r>
      <w:r>
        <w:t xml:space="preserve"> </w:t>
      </w:r>
      <w:r w:rsidRPr="00BE6A60">
        <w:rPr>
          <w:b/>
          <w:bCs/>
        </w:rPr>
        <w:t>method</w:t>
      </w:r>
      <w:r>
        <w:t xml:space="preserve"> of a </w:t>
      </w:r>
      <w:r w:rsidRPr="00BE6A60">
        <w:rPr>
          <w:b/>
          <w:bCs/>
        </w:rPr>
        <w:t>class</w:t>
      </w:r>
      <w:r>
        <w:t xml:space="preserve"> called </w:t>
      </w:r>
      <w:r w:rsidRPr="00BE6A60">
        <w:rPr>
          <w:rStyle w:val="CodeChar"/>
        </w:rPr>
        <w:t>Start</w:t>
      </w:r>
      <w:r w:rsidR="00206369">
        <w:rPr>
          <w:rStyle w:val="CodeChar"/>
        </w:rPr>
        <w:t>U</w:t>
      </w:r>
      <w:r w:rsidRPr="00BE6A60">
        <w:rPr>
          <w:rStyle w:val="CodeChar"/>
        </w:rPr>
        <w:t>p</w:t>
      </w:r>
      <w:r>
        <w:t>:</w:t>
      </w:r>
    </w:p>
    <w:p w14:paraId="760FC37E" w14:textId="35562DDD" w:rsidR="002576F6" w:rsidRDefault="004D2925" w:rsidP="002576F6">
      <w:r>
        <w:rPr>
          <w:noProof/>
        </w:rPr>
        <w:drawing>
          <wp:inline distT="0" distB="0" distL="0" distR="0" wp14:anchorId="462A4150" wp14:editId="7AC675EE">
            <wp:extent cx="3472343" cy="1009816"/>
            <wp:effectExtent l="0" t="0" r="0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3502628" cy="10186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CBA33F" w14:textId="77777777" w:rsidR="002576F6" w:rsidRDefault="002576F6" w:rsidP="002576F6">
      <w:pPr>
        <w:rPr>
          <w:noProof/>
        </w:rPr>
      </w:pPr>
      <w:r>
        <w:t xml:space="preserve">Then, we will </w:t>
      </w:r>
      <w:r w:rsidRPr="00714BDE">
        <w:rPr>
          <w:b/>
          <w:bCs/>
        </w:rPr>
        <w:t>read a command</w:t>
      </w:r>
      <w:r>
        <w:t xml:space="preserve"> from the console, until the "</w:t>
      </w:r>
      <w:r w:rsidRPr="00714BDE">
        <w:rPr>
          <w:rStyle w:val="CodeChar"/>
        </w:rPr>
        <w:t>exit</w:t>
      </w:r>
      <w:r>
        <w:t xml:space="preserve">" </w:t>
      </w:r>
      <w:r w:rsidRPr="00714BDE">
        <w:rPr>
          <w:b/>
          <w:bCs/>
        </w:rPr>
        <w:t>command</w:t>
      </w:r>
      <w:r>
        <w:t>.</w:t>
      </w:r>
      <w:r w:rsidRPr="000F1B48">
        <w:rPr>
          <w:noProof/>
        </w:rPr>
        <w:t xml:space="preserve"> </w:t>
      </w:r>
    </w:p>
    <w:p w14:paraId="00428613" w14:textId="6BA56B16" w:rsidR="002576F6" w:rsidRDefault="002576F6" w:rsidP="002576F6"/>
    <w:p w14:paraId="20BDDBB4" w14:textId="3AAAB5D5" w:rsidR="00402479" w:rsidRDefault="00402479" w:rsidP="002576F6">
      <w:r>
        <w:rPr>
          <w:noProof/>
        </w:rPr>
        <w:lastRenderedPageBreak/>
        <w:drawing>
          <wp:inline distT="0" distB="0" distL="0" distR="0" wp14:anchorId="420E9042" wp14:editId="10D58D96">
            <wp:extent cx="4130040" cy="689795"/>
            <wp:effectExtent l="0" t="0" r="3810" b="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 62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4179401" cy="6980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1E46BF" w14:textId="77777777" w:rsidR="002576F6" w:rsidRDefault="002576F6" w:rsidP="002576F6">
      <w:r>
        <w:t xml:space="preserve">In the </w:t>
      </w:r>
      <w:r w:rsidRPr="00714BDE">
        <w:rPr>
          <w:rStyle w:val="CodeChar"/>
        </w:rPr>
        <w:t>while</w:t>
      </w:r>
      <w:r>
        <w:t xml:space="preserve"> </w:t>
      </w:r>
      <w:r w:rsidRPr="00714BDE">
        <w:rPr>
          <w:b/>
          <w:bCs/>
        </w:rPr>
        <w:t>loop</w:t>
      </w:r>
      <w:r>
        <w:t xml:space="preserve">, work with the chronometer depending on the </w:t>
      </w:r>
      <w:r w:rsidRPr="00714BDE">
        <w:rPr>
          <w:b/>
          <w:bCs/>
        </w:rPr>
        <w:t>read command</w:t>
      </w:r>
      <w:r>
        <w:t xml:space="preserve">. Don't forget that the </w:t>
      </w:r>
      <w:r w:rsidRPr="00714BDE">
        <w:rPr>
          <w:rStyle w:val="CodeChar"/>
        </w:rPr>
        <w:t>Start()</w:t>
      </w:r>
      <w:r>
        <w:t xml:space="preserve"> </w:t>
      </w:r>
      <w:r w:rsidRPr="00714BDE">
        <w:rPr>
          <w:b/>
          <w:bCs/>
        </w:rPr>
        <w:t>command</w:t>
      </w:r>
      <w:r>
        <w:t xml:space="preserve"> of the </w:t>
      </w:r>
      <w:r w:rsidRPr="00714BDE">
        <w:rPr>
          <w:rStyle w:val="CodeChar"/>
        </w:rPr>
        <w:t>Chronometer</w:t>
      </w:r>
      <w:r>
        <w:t xml:space="preserve"> </w:t>
      </w:r>
      <w:r w:rsidRPr="00714BDE">
        <w:rPr>
          <w:b/>
          <w:bCs/>
        </w:rPr>
        <w:t>class</w:t>
      </w:r>
      <w:r>
        <w:t xml:space="preserve"> should be </w:t>
      </w:r>
      <w:r w:rsidRPr="00714BDE">
        <w:rPr>
          <w:b/>
          <w:bCs/>
        </w:rPr>
        <w:t>run as a task</w:t>
      </w:r>
      <w:r>
        <w:rPr>
          <w:b/>
          <w:bCs/>
        </w:rPr>
        <w:t xml:space="preserve"> to be asynchronous</w:t>
      </w:r>
      <w:r>
        <w:t xml:space="preserve">. After the </w:t>
      </w:r>
      <w:r w:rsidRPr="00714BDE">
        <w:rPr>
          <w:rStyle w:val="CodeChar"/>
        </w:rPr>
        <w:t>while</w:t>
      </w:r>
      <w:r>
        <w:t xml:space="preserve"> </w:t>
      </w:r>
      <w:r w:rsidRPr="00714BDE">
        <w:rPr>
          <w:b/>
          <w:bCs/>
        </w:rPr>
        <w:t>loop</w:t>
      </w:r>
      <w:r>
        <w:t xml:space="preserve"> you should </w:t>
      </w:r>
      <w:r w:rsidRPr="00714BDE">
        <w:rPr>
          <w:b/>
          <w:bCs/>
        </w:rPr>
        <w:t>stop the chronometer</w:t>
      </w:r>
      <w:r>
        <w:t xml:space="preserve">. Complete the </w:t>
      </w:r>
      <w:r w:rsidRPr="00714BDE">
        <w:rPr>
          <w:rStyle w:val="CodeChar"/>
        </w:rPr>
        <w:t>Startup</w:t>
      </w:r>
      <w:r>
        <w:t xml:space="preserve"> </w:t>
      </w:r>
      <w:r w:rsidRPr="00714BDE">
        <w:rPr>
          <w:b/>
          <w:bCs/>
        </w:rPr>
        <w:t>class</w:t>
      </w:r>
      <w:r>
        <w:t xml:space="preserve"> like this:</w:t>
      </w:r>
    </w:p>
    <w:p w14:paraId="0B8CB794" w14:textId="00254DA6" w:rsidR="002576F6" w:rsidRDefault="00E94822" w:rsidP="002576F6">
      <w:r>
        <w:rPr>
          <w:noProof/>
        </w:rPr>
        <w:drawing>
          <wp:inline distT="0" distB="0" distL="0" distR="0" wp14:anchorId="32208510" wp14:editId="285709D1">
            <wp:extent cx="5326020" cy="7028953"/>
            <wp:effectExtent l="0" t="0" r="8255" b="635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63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339241" cy="70464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2EBD29" w14:textId="51658AA2" w:rsidR="00640502" w:rsidRPr="002576F6" w:rsidRDefault="00640502" w:rsidP="002576F6"/>
    <w:sectPr w:rsidR="00640502" w:rsidRPr="002576F6" w:rsidSect="009254B7">
      <w:headerReference w:type="default" r:id="rId46"/>
      <w:footerReference w:type="default" r:id="rId4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6C9D781" w14:textId="77777777" w:rsidR="002E522C" w:rsidRDefault="002E522C" w:rsidP="008068A2">
      <w:pPr>
        <w:spacing w:after="0" w:line="240" w:lineRule="auto"/>
      </w:pPr>
      <w:r>
        <w:separator/>
      </w:r>
    </w:p>
  </w:endnote>
  <w:endnote w:type="continuationSeparator" w:id="0">
    <w:p w14:paraId="2C322376" w14:textId="77777777" w:rsidR="002E522C" w:rsidRDefault="002E522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747A4B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223C5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223C5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747A4B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223C5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223C5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2608A05" w14:textId="77777777" w:rsidR="002E522C" w:rsidRDefault="002E522C" w:rsidP="008068A2">
      <w:pPr>
        <w:spacing w:after="0" w:line="240" w:lineRule="auto"/>
      </w:pPr>
      <w:r>
        <w:separator/>
      </w:r>
    </w:p>
  </w:footnote>
  <w:footnote w:type="continuationSeparator" w:id="0">
    <w:p w14:paraId="2A087568" w14:textId="77777777" w:rsidR="002E522C" w:rsidRDefault="002E522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EF122F"/>
    <w:multiLevelType w:val="hybridMultilevel"/>
    <w:tmpl w:val="963AD37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9AC9C8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3C0ACF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F64B2C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1580F6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CCC250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C8E6B4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79844A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2B263F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1EF6F12"/>
    <w:multiLevelType w:val="hybridMultilevel"/>
    <w:tmpl w:val="B366DC3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5439CD"/>
    <w:multiLevelType w:val="hybridMultilevel"/>
    <w:tmpl w:val="CA0820C4"/>
    <w:lvl w:ilvl="0" w:tplc="4D3661D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8D1E2C"/>
    <w:multiLevelType w:val="hybridMultilevel"/>
    <w:tmpl w:val="7D081D0A"/>
    <w:lvl w:ilvl="0" w:tplc="531CACA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9F4EF2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33627E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094E14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6DA22D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BB86C2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25EFCD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EB4273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3BAD0A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865ECC"/>
    <w:multiLevelType w:val="hybridMultilevel"/>
    <w:tmpl w:val="070A5B0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3A12EE9"/>
    <w:multiLevelType w:val="hybridMultilevel"/>
    <w:tmpl w:val="C6D46B9E"/>
    <w:lvl w:ilvl="0" w:tplc="83EA3B3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144B7C"/>
    <w:multiLevelType w:val="hybridMultilevel"/>
    <w:tmpl w:val="BD7244E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F753AF"/>
    <w:multiLevelType w:val="hybridMultilevel"/>
    <w:tmpl w:val="6804016C"/>
    <w:lvl w:ilvl="0" w:tplc="C93A5EE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37AF5F4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7784C8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BAC554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368183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5F8D31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B78DDF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7E0ED5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5E4CBC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9A3CF4"/>
    <w:multiLevelType w:val="hybridMultilevel"/>
    <w:tmpl w:val="B336AF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7332566"/>
    <w:multiLevelType w:val="hybridMultilevel"/>
    <w:tmpl w:val="D07CB1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76D5916"/>
    <w:multiLevelType w:val="hybridMultilevel"/>
    <w:tmpl w:val="F4E0FBD4"/>
    <w:lvl w:ilvl="0" w:tplc="83ACC42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6EA740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DC82C4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180AC7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000622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C0698B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E82C10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FC69F7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9B2F51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196331F9"/>
    <w:multiLevelType w:val="hybridMultilevel"/>
    <w:tmpl w:val="CCB26C18"/>
    <w:lvl w:ilvl="0" w:tplc="9CF4CD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54036C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6F0A20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C3658C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B2E12E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CF8ADE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14E62B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3984CF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FDE4D25"/>
    <w:multiLevelType w:val="hybridMultilevel"/>
    <w:tmpl w:val="CBA04E8A"/>
    <w:lvl w:ilvl="0" w:tplc="9CF4CD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EC49EF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4036C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6F0A20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C3658C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B2E12E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CF8ADE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14E62B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3984CF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2F137F"/>
    <w:multiLevelType w:val="hybridMultilevel"/>
    <w:tmpl w:val="4D4A6C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D801A9"/>
    <w:multiLevelType w:val="hybridMultilevel"/>
    <w:tmpl w:val="E49230DA"/>
    <w:lvl w:ilvl="0" w:tplc="7F30C96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9D0982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548860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97E3B4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EFED7B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4C89C6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62E613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34A54A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08CF39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131A85"/>
    <w:multiLevelType w:val="hybridMultilevel"/>
    <w:tmpl w:val="99840694"/>
    <w:lvl w:ilvl="0" w:tplc="CD14FDF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C17162"/>
    <w:multiLevelType w:val="hybridMultilevel"/>
    <w:tmpl w:val="FE6ACFFA"/>
    <w:lvl w:ilvl="0" w:tplc="2D54486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D503CB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D289D5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09CD3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A38681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18856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026BC1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FB8E5E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FC2297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31EC6B3F"/>
    <w:multiLevelType w:val="hybridMultilevel"/>
    <w:tmpl w:val="590C99F8"/>
    <w:lvl w:ilvl="0" w:tplc="311A2B1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902B86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97AFCF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A3EFDC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562A2F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B54ED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56278E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CA2ABE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924E32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69407FA"/>
    <w:multiLevelType w:val="hybridMultilevel"/>
    <w:tmpl w:val="5FF6F890"/>
    <w:lvl w:ilvl="0" w:tplc="78EEBC0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6E085A2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7AE7B4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0F2C5B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5BC1D2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6CAF9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E02AAD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DDAD5A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E36485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A64C02"/>
    <w:multiLevelType w:val="hybridMultilevel"/>
    <w:tmpl w:val="656A0768"/>
    <w:lvl w:ilvl="0" w:tplc="993C0BD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89C34C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3844A2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38260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A52D2B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BC4AB7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5FABD1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FAE30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26C7DC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BD35B95"/>
    <w:multiLevelType w:val="hybridMultilevel"/>
    <w:tmpl w:val="6660EB2A"/>
    <w:lvl w:ilvl="0" w:tplc="83EA3B3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13147F1"/>
    <w:multiLevelType w:val="hybridMultilevel"/>
    <w:tmpl w:val="5AD04400"/>
    <w:lvl w:ilvl="0" w:tplc="3A8C5B8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84A25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640239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E0A939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152DD4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92ACCB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7AACE7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BB8C44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200DD5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3460AA0"/>
    <w:multiLevelType w:val="hybridMultilevel"/>
    <w:tmpl w:val="950ECA6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95E7D"/>
    <w:multiLevelType w:val="hybridMultilevel"/>
    <w:tmpl w:val="76B67EE0"/>
    <w:lvl w:ilvl="0" w:tplc="B6B82F1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F1E61B0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BE0095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A9E07C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78EE5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E48F80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1E88E2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8C679A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660B1E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AAE1DAB"/>
    <w:multiLevelType w:val="hybridMultilevel"/>
    <w:tmpl w:val="8830334C"/>
    <w:lvl w:ilvl="0" w:tplc="83EA3B3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D316903"/>
    <w:multiLevelType w:val="hybridMultilevel"/>
    <w:tmpl w:val="B1A45E76"/>
    <w:lvl w:ilvl="0" w:tplc="9CF4CD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54036C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6F0A20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C3658C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B2E12E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CF8ADE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14E62B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3984CF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DC34FFA"/>
    <w:multiLevelType w:val="hybridMultilevel"/>
    <w:tmpl w:val="E654CAD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E8F5F65"/>
    <w:multiLevelType w:val="hybridMultilevel"/>
    <w:tmpl w:val="E0BE787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157670"/>
    <w:multiLevelType w:val="hybridMultilevel"/>
    <w:tmpl w:val="36F824F8"/>
    <w:lvl w:ilvl="0" w:tplc="A18C187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A4B0F98"/>
    <w:multiLevelType w:val="hybridMultilevel"/>
    <w:tmpl w:val="F41C740C"/>
    <w:lvl w:ilvl="0" w:tplc="52FE50E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9AC9C8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3C0ACF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F64B2C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1580F6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CCC250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C8E6B4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79844A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2B263F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6C181AEA"/>
    <w:multiLevelType w:val="hybridMultilevel"/>
    <w:tmpl w:val="6A303312"/>
    <w:lvl w:ilvl="0" w:tplc="83EA3B3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454D99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818FE1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CFE360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3201DC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D4EA5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A9A44D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7FC553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CD8A54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710F29"/>
    <w:multiLevelType w:val="hybridMultilevel"/>
    <w:tmpl w:val="AC5A7CAC"/>
    <w:lvl w:ilvl="0" w:tplc="5DAE408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A14DBD8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E3C22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074DC0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A30454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7D2CD0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27CC45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E9E84B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674F81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91A37D8"/>
    <w:multiLevelType w:val="hybridMultilevel"/>
    <w:tmpl w:val="2256C36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7ADC0BC2"/>
    <w:multiLevelType w:val="hybridMultilevel"/>
    <w:tmpl w:val="16BC70EC"/>
    <w:lvl w:ilvl="0" w:tplc="34EEF9A6">
      <w:start w:val="1"/>
      <w:numFmt w:val="upperRoman"/>
      <w:lvlText w:val="%1&gt;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EFD0F77"/>
    <w:multiLevelType w:val="hybridMultilevel"/>
    <w:tmpl w:val="17CC2D46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74983487">
    <w:abstractNumId w:val="5"/>
  </w:num>
  <w:num w:numId="2" w16cid:durableId="1171142948">
    <w:abstractNumId w:val="31"/>
  </w:num>
  <w:num w:numId="3" w16cid:durableId="1413119130">
    <w:abstractNumId w:val="25"/>
  </w:num>
  <w:num w:numId="4" w16cid:durableId="754400518">
    <w:abstractNumId w:val="6"/>
  </w:num>
  <w:num w:numId="5" w16cid:durableId="156238851">
    <w:abstractNumId w:val="21"/>
  </w:num>
  <w:num w:numId="6" w16cid:durableId="2139836114">
    <w:abstractNumId w:val="7"/>
  </w:num>
  <w:num w:numId="7" w16cid:durableId="1142116214">
    <w:abstractNumId w:val="23"/>
  </w:num>
  <w:num w:numId="8" w16cid:durableId="1734431505">
    <w:abstractNumId w:val="27"/>
  </w:num>
  <w:num w:numId="9" w16cid:durableId="743917287">
    <w:abstractNumId w:val="28"/>
  </w:num>
  <w:num w:numId="10" w16cid:durableId="1603882418">
    <w:abstractNumId w:val="1"/>
  </w:num>
  <w:num w:numId="11" w16cid:durableId="1467239449">
    <w:abstractNumId w:val="4"/>
  </w:num>
  <w:num w:numId="12" w16cid:durableId="1989361900">
    <w:abstractNumId w:val="15"/>
  </w:num>
  <w:num w:numId="13" w16cid:durableId="894202561">
    <w:abstractNumId w:val="13"/>
  </w:num>
  <w:num w:numId="14" w16cid:durableId="324892704">
    <w:abstractNumId w:val="26"/>
  </w:num>
  <w:num w:numId="15" w16cid:durableId="367880376">
    <w:abstractNumId w:val="12"/>
  </w:num>
  <w:num w:numId="16" w16cid:durableId="1988389044">
    <w:abstractNumId w:val="30"/>
  </w:num>
  <w:num w:numId="17" w16cid:durableId="6175370">
    <w:abstractNumId w:val="0"/>
  </w:num>
  <w:num w:numId="18" w16cid:durableId="1180200776">
    <w:abstractNumId w:val="14"/>
  </w:num>
  <w:num w:numId="19" w16cid:durableId="258947731">
    <w:abstractNumId w:val="33"/>
  </w:num>
  <w:num w:numId="20" w16cid:durableId="2083529439">
    <w:abstractNumId w:val="22"/>
  </w:num>
  <w:num w:numId="21" w16cid:durableId="1932927958">
    <w:abstractNumId w:val="18"/>
  </w:num>
  <w:num w:numId="22" w16cid:durableId="1675063302">
    <w:abstractNumId w:val="8"/>
  </w:num>
  <w:num w:numId="23" w16cid:durableId="1058286316">
    <w:abstractNumId w:val="19"/>
  </w:num>
  <w:num w:numId="24" w16cid:durableId="469442488">
    <w:abstractNumId w:val="24"/>
  </w:num>
  <w:num w:numId="25" w16cid:durableId="2086494627">
    <w:abstractNumId w:val="32"/>
  </w:num>
  <w:num w:numId="26" w16cid:durableId="188757776">
    <w:abstractNumId w:val="3"/>
  </w:num>
  <w:num w:numId="27" w16cid:durableId="1288197166">
    <w:abstractNumId w:val="20"/>
  </w:num>
  <w:num w:numId="28" w16cid:durableId="422069279">
    <w:abstractNumId w:val="35"/>
  </w:num>
  <w:num w:numId="29" w16cid:durableId="515342157">
    <w:abstractNumId w:val="10"/>
  </w:num>
  <w:num w:numId="30" w16cid:durableId="1964573687">
    <w:abstractNumId w:val="34"/>
  </w:num>
  <w:num w:numId="31" w16cid:durableId="503135475">
    <w:abstractNumId w:val="2"/>
  </w:num>
  <w:num w:numId="32" w16cid:durableId="1834908367">
    <w:abstractNumId w:val="29"/>
  </w:num>
  <w:num w:numId="33" w16cid:durableId="1597514530">
    <w:abstractNumId w:val="11"/>
  </w:num>
  <w:num w:numId="34" w16cid:durableId="545992263">
    <w:abstractNumId w:val="17"/>
  </w:num>
  <w:num w:numId="35" w16cid:durableId="1461877189">
    <w:abstractNumId w:val="16"/>
  </w:num>
  <w:num w:numId="36" w16cid:durableId="999308281">
    <w:abstractNumId w:val="9"/>
  </w:num>
  <w:num w:numId="37" w16cid:durableId="1338921938">
    <w:abstractNumId w:val="5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3NTG1NDI2NrY0NTdT0lEKTi0uzszPAykwrAUANOZleSwAAAA="/>
  </w:docVars>
  <w:rsids>
    <w:rsidRoot w:val="008068A2"/>
    <w:rsid w:val="000006BB"/>
    <w:rsid w:val="00002787"/>
    <w:rsid w:val="00002C1C"/>
    <w:rsid w:val="00007044"/>
    <w:rsid w:val="00011D2E"/>
    <w:rsid w:val="0001451E"/>
    <w:rsid w:val="00023DC6"/>
    <w:rsid w:val="00025F04"/>
    <w:rsid w:val="00064D15"/>
    <w:rsid w:val="00067487"/>
    <w:rsid w:val="00067590"/>
    <w:rsid w:val="0008559D"/>
    <w:rsid w:val="00086727"/>
    <w:rsid w:val="0009209B"/>
    <w:rsid w:val="000A3C74"/>
    <w:rsid w:val="000A61E5"/>
    <w:rsid w:val="000A6794"/>
    <w:rsid w:val="000B39E6"/>
    <w:rsid w:val="000B56F0"/>
    <w:rsid w:val="000B663B"/>
    <w:rsid w:val="000C2B8F"/>
    <w:rsid w:val="000C5361"/>
    <w:rsid w:val="000F07C5"/>
    <w:rsid w:val="000F0CC5"/>
    <w:rsid w:val="00103906"/>
    <w:rsid w:val="00110635"/>
    <w:rsid w:val="001223C5"/>
    <w:rsid w:val="001261A9"/>
    <w:rsid w:val="001266F0"/>
    <w:rsid w:val="001275B9"/>
    <w:rsid w:val="00140A70"/>
    <w:rsid w:val="00142C75"/>
    <w:rsid w:val="001449E8"/>
    <w:rsid w:val="00152C38"/>
    <w:rsid w:val="00161678"/>
    <w:rsid w:val="001619DF"/>
    <w:rsid w:val="00164CDC"/>
    <w:rsid w:val="00167CF1"/>
    <w:rsid w:val="001700E2"/>
    <w:rsid w:val="00171021"/>
    <w:rsid w:val="00175E1D"/>
    <w:rsid w:val="001777F4"/>
    <w:rsid w:val="00177B5F"/>
    <w:rsid w:val="001837BD"/>
    <w:rsid w:val="00183A2C"/>
    <w:rsid w:val="00186772"/>
    <w:rsid w:val="001A6728"/>
    <w:rsid w:val="001B1114"/>
    <w:rsid w:val="001B1513"/>
    <w:rsid w:val="001B7060"/>
    <w:rsid w:val="001C1FCD"/>
    <w:rsid w:val="001C7AB9"/>
    <w:rsid w:val="001D2464"/>
    <w:rsid w:val="001D4C41"/>
    <w:rsid w:val="001D50AE"/>
    <w:rsid w:val="001E1161"/>
    <w:rsid w:val="001E3FEF"/>
    <w:rsid w:val="001F2EF6"/>
    <w:rsid w:val="00202683"/>
    <w:rsid w:val="00206369"/>
    <w:rsid w:val="00215FCE"/>
    <w:rsid w:val="002326A7"/>
    <w:rsid w:val="00232E7D"/>
    <w:rsid w:val="00237A38"/>
    <w:rsid w:val="00240A05"/>
    <w:rsid w:val="002576F6"/>
    <w:rsid w:val="00264287"/>
    <w:rsid w:val="0026589D"/>
    <w:rsid w:val="002664E1"/>
    <w:rsid w:val="002674C4"/>
    <w:rsid w:val="0028134D"/>
    <w:rsid w:val="002819B5"/>
    <w:rsid w:val="002853F4"/>
    <w:rsid w:val="00285941"/>
    <w:rsid w:val="00290E3B"/>
    <w:rsid w:val="00292D4B"/>
    <w:rsid w:val="00294712"/>
    <w:rsid w:val="00295243"/>
    <w:rsid w:val="002A2D2D"/>
    <w:rsid w:val="002A4F95"/>
    <w:rsid w:val="002C539D"/>
    <w:rsid w:val="002C71C6"/>
    <w:rsid w:val="002D058B"/>
    <w:rsid w:val="002D07CA"/>
    <w:rsid w:val="002E522C"/>
    <w:rsid w:val="002F20CB"/>
    <w:rsid w:val="002F6BE0"/>
    <w:rsid w:val="002F7FE3"/>
    <w:rsid w:val="00305122"/>
    <w:rsid w:val="0030548E"/>
    <w:rsid w:val="00306965"/>
    <w:rsid w:val="003230CF"/>
    <w:rsid w:val="0033212E"/>
    <w:rsid w:val="0033490F"/>
    <w:rsid w:val="0034267D"/>
    <w:rsid w:val="0035372A"/>
    <w:rsid w:val="00354834"/>
    <w:rsid w:val="00355092"/>
    <w:rsid w:val="00356766"/>
    <w:rsid w:val="00375057"/>
    <w:rsid w:val="00380A57"/>
    <w:rsid w:val="003817EF"/>
    <w:rsid w:val="00382A45"/>
    <w:rsid w:val="00395D1B"/>
    <w:rsid w:val="003A1601"/>
    <w:rsid w:val="003A33F9"/>
    <w:rsid w:val="003A4189"/>
    <w:rsid w:val="003A5602"/>
    <w:rsid w:val="003B0278"/>
    <w:rsid w:val="003B1846"/>
    <w:rsid w:val="003B6A53"/>
    <w:rsid w:val="003D0029"/>
    <w:rsid w:val="003D186B"/>
    <w:rsid w:val="003E1013"/>
    <w:rsid w:val="003E167F"/>
    <w:rsid w:val="003E2A3C"/>
    <w:rsid w:val="003E2F33"/>
    <w:rsid w:val="003E6BFB"/>
    <w:rsid w:val="003F1864"/>
    <w:rsid w:val="00402479"/>
    <w:rsid w:val="0041081C"/>
    <w:rsid w:val="004237FA"/>
    <w:rsid w:val="004240D7"/>
    <w:rsid w:val="004307F1"/>
    <w:rsid w:val="004311CA"/>
    <w:rsid w:val="00435ADE"/>
    <w:rsid w:val="004711C2"/>
    <w:rsid w:val="0047331A"/>
    <w:rsid w:val="0047640B"/>
    <w:rsid w:val="0047644B"/>
    <w:rsid w:val="00476D4B"/>
    <w:rsid w:val="004876E9"/>
    <w:rsid w:val="00491748"/>
    <w:rsid w:val="004A05E3"/>
    <w:rsid w:val="004A553F"/>
    <w:rsid w:val="004A7E77"/>
    <w:rsid w:val="004B0253"/>
    <w:rsid w:val="004B410E"/>
    <w:rsid w:val="004C0A80"/>
    <w:rsid w:val="004D03E1"/>
    <w:rsid w:val="004D1580"/>
    <w:rsid w:val="004D2925"/>
    <w:rsid w:val="004D29A9"/>
    <w:rsid w:val="004D5069"/>
    <w:rsid w:val="004E0D4F"/>
    <w:rsid w:val="004E4C1E"/>
    <w:rsid w:val="004F0968"/>
    <w:rsid w:val="004F1AB4"/>
    <w:rsid w:val="004F3B1F"/>
    <w:rsid w:val="0050017E"/>
    <w:rsid w:val="00503820"/>
    <w:rsid w:val="005054C7"/>
    <w:rsid w:val="00507F81"/>
    <w:rsid w:val="005172E9"/>
    <w:rsid w:val="00517B12"/>
    <w:rsid w:val="00521198"/>
    <w:rsid w:val="00524789"/>
    <w:rsid w:val="00527BE8"/>
    <w:rsid w:val="005439C9"/>
    <w:rsid w:val="00546CDD"/>
    <w:rsid w:val="00553B24"/>
    <w:rsid w:val="00553CCB"/>
    <w:rsid w:val="00563DC7"/>
    <w:rsid w:val="00564029"/>
    <w:rsid w:val="00564D7B"/>
    <w:rsid w:val="0056527D"/>
    <w:rsid w:val="0056786B"/>
    <w:rsid w:val="0057138C"/>
    <w:rsid w:val="0057247E"/>
    <w:rsid w:val="00573DBB"/>
    <w:rsid w:val="005803E5"/>
    <w:rsid w:val="00581AA1"/>
    <w:rsid w:val="00584EDB"/>
    <w:rsid w:val="0058723E"/>
    <w:rsid w:val="0059083E"/>
    <w:rsid w:val="00594821"/>
    <w:rsid w:val="00596357"/>
    <w:rsid w:val="00596AA5"/>
    <w:rsid w:val="005B0164"/>
    <w:rsid w:val="005C131C"/>
    <w:rsid w:val="005C6A24"/>
    <w:rsid w:val="005E04CE"/>
    <w:rsid w:val="005E463E"/>
    <w:rsid w:val="005E6CC9"/>
    <w:rsid w:val="00600083"/>
    <w:rsid w:val="00603929"/>
    <w:rsid w:val="00604363"/>
    <w:rsid w:val="00624212"/>
    <w:rsid w:val="006242A9"/>
    <w:rsid w:val="00624DCF"/>
    <w:rsid w:val="006258D9"/>
    <w:rsid w:val="0063342B"/>
    <w:rsid w:val="006401CA"/>
    <w:rsid w:val="00640502"/>
    <w:rsid w:val="00644D27"/>
    <w:rsid w:val="006640AE"/>
    <w:rsid w:val="0066782D"/>
    <w:rsid w:val="00670041"/>
    <w:rsid w:val="00670FD0"/>
    <w:rsid w:val="00671FE2"/>
    <w:rsid w:val="00686C0C"/>
    <w:rsid w:val="00691CF1"/>
    <w:rsid w:val="00692740"/>
    <w:rsid w:val="00695634"/>
    <w:rsid w:val="006A2531"/>
    <w:rsid w:val="006D239A"/>
    <w:rsid w:val="006D3D76"/>
    <w:rsid w:val="006D4254"/>
    <w:rsid w:val="006D4B41"/>
    <w:rsid w:val="006D7A8C"/>
    <w:rsid w:val="006E1302"/>
    <w:rsid w:val="006E2245"/>
    <w:rsid w:val="006E4BC7"/>
    <w:rsid w:val="006E55B4"/>
    <w:rsid w:val="006E7E50"/>
    <w:rsid w:val="00700AA6"/>
    <w:rsid w:val="00704432"/>
    <w:rsid w:val="007051DF"/>
    <w:rsid w:val="007179F2"/>
    <w:rsid w:val="00723562"/>
    <w:rsid w:val="00724DA4"/>
    <w:rsid w:val="00727C16"/>
    <w:rsid w:val="00741EEF"/>
    <w:rsid w:val="007532FA"/>
    <w:rsid w:val="00763912"/>
    <w:rsid w:val="00774E44"/>
    <w:rsid w:val="00784406"/>
    <w:rsid w:val="00785258"/>
    <w:rsid w:val="007874E4"/>
    <w:rsid w:val="00791F02"/>
    <w:rsid w:val="0079324A"/>
    <w:rsid w:val="00794EEE"/>
    <w:rsid w:val="007A635E"/>
    <w:rsid w:val="007A67E7"/>
    <w:rsid w:val="007B288A"/>
    <w:rsid w:val="007B3686"/>
    <w:rsid w:val="007B6D88"/>
    <w:rsid w:val="007C2C37"/>
    <w:rsid w:val="007C3E81"/>
    <w:rsid w:val="007C42AC"/>
    <w:rsid w:val="007D742F"/>
    <w:rsid w:val="007E0509"/>
    <w:rsid w:val="007E0960"/>
    <w:rsid w:val="007E112A"/>
    <w:rsid w:val="007E4E4F"/>
    <w:rsid w:val="007F04BF"/>
    <w:rsid w:val="007F177C"/>
    <w:rsid w:val="007F5F65"/>
    <w:rsid w:val="007F694F"/>
    <w:rsid w:val="00801502"/>
    <w:rsid w:val="00803217"/>
    <w:rsid w:val="008037CD"/>
    <w:rsid w:val="00805261"/>
    <w:rsid w:val="008063E1"/>
    <w:rsid w:val="008068A2"/>
    <w:rsid w:val="008105A0"/>
    <w:rsid w:val="00816918"/>
    <w:rsid w:val="00836CA4"/>
    <w:rsid w:val="00843BD4"/>
    <w:rsid w:val="00846F6F"/>
    <w:rsid w:val="0085184F"/>
    <w:rsid w:val="00861625"/>
    <w:rsid w:val="008617B5"/>
    <w:rsid w:val="00870828"/>
    <w:rsid w:val="0088080B"/>
    <w:rsid w:val="008812F9"/>
    <w:rsid w:val="00896C25"/>
    <w:rsid w:val="008B07D7"/>
    <w:rsid w:val="008B557F"/>
    <w:rsid w:val="008C2344"/>
    <w:rsid w:val="008C2B83"/>
    <w:rsid w:val="008C5930"/>
    <w:rsid w:val="008D4514"/>
    <w:rsid w:val="008D6097"/>
    <w:rsid w:val="008E6CF3"/>
    <w:rsid w:val="008F202C"/>
    <w:rsid w:val="008F5B43"/>
    <w:rsid w:val="008F5FDB"/>
    <w:rsid w:val="00901C18"/>
    <w:rsid w:val="00902E68"/>
    <w:rsid w:val="00911006"/>
    <w:rsid w:val="00912BC6"/>
    <w:rsid w:val="0092145D"/>
    <w:rsid w:val="009254B7"/>
    <w:rsid w:val="00930CEE"/>
    <w:rsid w:val="00941FFF"/>
    <w:rsid w:val="00955691"/>
    <w:rsid w:val="00961157"/>
    <w:rsid w:val="009657F7"/>
    <w:rsid w:val="00965C5B"/>
    <w:rsid w:val="0096684B"/>
    <w:rsid w:val="00972C7F"/>
    <w:rsid w:val="00976E46"/>
    <w:rsid w:val="0097771F"/>
    <w:rsid w:val="009902A5"/>
    <w:rsid w:val="0099621B"/>
    <w:rsid w:val="009A4700"/>
    <w:rsid w:val="009A7EE3"/>
    <w:rsid w:val="009B4FB4"/>
    <w:rsid w:val="009C0C39"/>
    <w:rsid w:val="009C4912"/>
    <w:rsid w:val="009C58A6"/>
    <w:rsid w:val="009D1805"/>
    <w:rsid w:val="009E1A09"/>
    <w:rsid w:val="009E4046"/>
    <w:rsid w:val="009E6314"/>
    <w:rsid w:val="009F1C3E"/>
    <w:rsid w:val="00A0197D"/>
    <w:rsid w:val="00A02545"/>
    <w:rsid w:val="00A025E6"/>
    <w:rsid w:val="00A05555"/>
    <w:rsid w:val="00A06D89"/>
    <w:rsid w:val="00A14971"/>
    <w:rsid w:val="00A20021"/>
    <w:rsid w:val="00A242D9"/>
    <w:rsid w:val="00A2492E"/>
    <w:rsid w:val="00A35790"/>
    <w:rsid w:val="00A4255B"/>
    <w:rsid w:val="00A432FC"/>
    <w:rsid w:val="00A45A89"/>
    <w:rsid w:val="00A473F7"/>
    <w:rsid w:val="00A47F12"/>
    <w:rsid w:val="00A6440B"/>
    <w:rsid w:val="00A66DE2"/>
    <w:rsid w:val="00A70227"/>
    <w:rsid w:val="00A71BB3"/>
    <w:rsid w:val="00A847D3"/>
    <w:rsid w:val="00A85FF1"/>
    <w:rsid w:val="00A933DF"/>
    <w:rsid w:val="00A9722D"/>
    <w:rsid w:val="00AA3772"/>
    <w:rsid w:val="00AB106E"/>
    <w:rsid w:val="00AB2076"/>
    <w:rsid w:val="00AB2224"/>
    <w:rsid w:val="00AC0FAC"/>
    <w:rsid w:val="00AC36D6"/>
    <w:rsid w:val="00AC5DE0"/>
    <w:rsid w:val="00AC60FE"/>
    <w:rsid w:val="00AC711B"/>
    <w:rsid w:val="00AC77AD"/>
    <w:rsid w:val="00AD01BE"/>
    <w:rsid w:val="00AD3214"/>
    <w:rsid w:val="00AE05D3"/>
    <w:rsid w:val="00AE355A"/>
    <w:rsid w:val="00AF3A14"/>
    <w:rsid w:val="00B00B26"/>
    <w:rsid w:val="00B02A1B"/>
    <w:rsid w:val="00B03558"/>
    <w:rsid w:val="00B10D24"/>
    <w:rsid w:val="00B148DD"/>
    <w:rsid w:val="00B2472A"/>
    <w:rsid w:val="00B26A0C"/>
    <w:rsid w:val="00B31628"/>
    <w:rsid w:val="00B554A8"/>
    <w:rsid w:val="00B567F6"/>
    <w:rsid w:val="00B56DF3"/>
    <w:rsid w:val="00B57A5C"/>
    <w:rsid w:val="00B6185B"/>
    <w:rsid w:val="00B638EB"/>
    <w:rsid w:val="00B63DED"/>
    <w:rsid w:val="00B65E4E"/>
    <w:rsid w:val="00B753E7"/>
    <w:rsid w:val="00B86AF3"/>
    <w:rsid w:val="00B9309B"/>
    <w:rsid w:val="00BA1F40"/>
    <w:rsid w:val="00BA4820"/>
    <w:rsid w:val="00BB05FA"/>
    <w:rsid w:val="00BB29FD"/>
    <w:rsid w:val="00BB5B10"/>
    <w:rsid w:val="00BC56D6"/>
    <w:rsid w:val="00BD3962"/>
    <w:rsid w:val="00BD5D73"/>
    <w:rsid w:val="00BE399E"/>
    <w:rsid w:val="00BF1775"/>
    <w:rsid w:val="00BF201D"/>
    <w:rsid w:val="00BF6890"/>
    <w:rsid w:val="00BF6C71"/>
    <w:rsid w:val="00C0490B"/>
    <w:rsid w:val="00C07904"/>
    <w:rsid w:val="00C121AF"/>
    <w:rsid w:val="00C14C80"/>
    <w:rsid w:val="00C20151"/>
    <w:rsid w:val="00C264F8"/>
    <w:rsid w:val="00C27853"/>
    <w:rsid w:val="00C27D6A"/>
    <w:rsid w:val="00C355A5"/>
    <w:rsid w:val="00C43B64"/>
    <w:rsid w:val="00C51E43"/>
    <w:rsid w:val="00C53F37"/>
    <w:rsid w:val="00C5499A"/>
    <w:rsid w:val="00C62A0F"/>
    <w:rsid w:val="00C64997"/>
    <w:rsid w:val="00C82862"/>
    <w:rsid w:val="00C83B1B"/>
    <w:rsid w:val="00C84E4D"/>
    <w:rsid w:val="00C91B41"/>
    <w:rsid w:val="00CA2FD0"/>
    <w:rsid w:val="00CA7144"/>
    <w:rsid w:val="00CB0B34"/>
    <w:rsid w:val="00CB4028"/>
    <w:rsid w:val="00CB41AE"/>
    <w:rsid w:val="00CB4E36"/>
    <w:rsid w:val="00CB626D"/>
    <w:rsid w:val="00CD3E1B"/>
    <w:rsid w:val="00CD5181"/>
    <w:rsid w:val="00CD7485"/>
    <w:rsid w:val="00CE2360"/>
    <w:rsid w:val="00CE236C"/>
    <w:rsid w:val="00CF0047"/>
    <w:rsid w:val="00D02047"/>
    <w:rsid w:val="00D22895"/>
    <w:rsid w:val="00D3404A"/>
    <w:rsid w:val="00D4354E"/>
    <w:rsid w:val="00D43F69"/>
    <w:rsid w:val="00D46E60"/>
    <w:rsid w:val="00D50F79"/>
    <w:rsid w:val="00D66D7D"/>
    <w:rsid w:val="00D73957"/>
    <w:rsid w:val="00D81595"/>
    <w:rsid w:val="00D8395C"/>
    <w:rsid w:val="00D8513A"/>
    <w:rsid w:val="00D86B73"/>
    <w:rsid w:val="00D910AA"/>
    <w:rsid w:val="00D975FF"/>
    <w:rsid w:val="00DA028F"/>
    <w:rsid w:val="00DA0427"/>
    <w:rsid w:val="00DA4040"/>
    <w:rsid w:val="00DB17B9"/>
    <w:rsid w:val="00DC0473"/>
    <w:rsid w:val="00DC28E6"/>
    <w:rsid w:val="00DC79E8"/>
    <w:rsid w:val="00DD2273"/>
    <w:rsid w:val="00DD2838"/>
    <w:rsid w:val="00DD3DEC"/>
    <w:rsid w:val="00DD55F0"/>
    <w:rsid w:val="00DD7BB2"/>
    <w:rsid w:val="00DE1B8E"/>
    <w:rsid w:val="00DE5886"/>
    <w:rsid w:val="00DE6C8C"/>
    <w:rsid w:val="00DF00FA"/>
    <w:rsid w:val="00DF57D8"/>
    <w:rsid w:val="00DF6F6D"/>
    <w:rsid w:val="00E032C5"/>
    <w:rsid w:val="00E14E47"/>
    <w:rsid w:val="00E24C6A"/>
    <w:rsid w:val="00E2542F"/>
    <w:rsid w:val="00E25811"/>
    <w:rsid w:val="00E264B0"/>
    <w:rsid w:val="00E32F85"/>
    <w:rsid w:val="00E36FD8"/>
    <w:rsid w:val="00E37380"/>
    <w:rsid w:val="00E465C4"/>
    <w:rsid w:val="00E47C30"/>
    <w:rsid w:val="00E53AA6"/>
    <w:rsid w:val="00E54CAB"/>
    <w:rsid w:val="00E63F64"/>
    <w:rsid w:val="00E703CA"/>
    <w:rsid w:val="00E74623"/>
    <w:rsid w:val="00E80E3D"/>
    <w:rsid w:val="00E823F5"/>
    <w:rsid w:val="00E86D42"/>
    <w:rsid w:val="00E870B8"/>
    <w:rsid w:val="00E94822"/>
    <w:rsid w:val="00EA1019"/>
    <w:rsid w:val="00EA3B29"/>
    <w:rsid w:val="00EB474B"/>
    <w:rsid w:val="00EB7421"/>
    <w:rsid w:val="00EC36F5"/>
    <w:rsid w:val="00EC3FBE"/>
    <w:rsid w:val="00EC5A4D"/>
    <w:rsid w:val="00ED0DEA"/>
    <w:rsid w:val="00ED3ACD"/>
    <w:rsid w:val="00ED73C4"/>
    <w:rsid w:val="00EF4D17"/>
    <w:rsid w:val="00F02E95"/>
    <w:rsid w:val="00F07BB2"/>
    <w:rsid w:val="00F20B48"/>
    <w:rsid w:val="00F258BA"/>
    <w:rsid w:val="00F27E9C"/>
    <w:rsid w:val="00F41F41"/>
    <w:rsid w:val="00F46918"/>
    <w:rsid w:val="00F46DDE"/>
    <w:rsid w:val="00F557BB"/>
    <w:rsid w:val="00F655ED"/>
    <w:rsid w:val="00F7033C"/>
    <w:rsid w:val="00F85118"/>
    <w:rsid w:val="00F909D2"/>
    <w:rsid w:val="00F96343"/>
    <w:rsid w:val="00F96D0D"/>
    <w:rsid w:val="00F976AD"/>
    <w:rsid w:val="00FA6461"/>
    <w:rsid w:val="00FC172D"/>
    <w:rsid w:val="00FD018B"/>
    <w:rsid w:val="00FD070B"/>
    <w:rsid w:val="00FE038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4:defaultImageDpi w14:val="32767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AF3A1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F3A14"/>
    <w:rPr>
      <w:rFonts w:ascii="Courier New" w:eastAsia="Times New Roman" w:hAnsi="Courier New" w:cs="Courier New"/>
      <w:sz w:val="20"/>
      <w:szCs w:val="20"/>
    </w:rPr>
  </w:style>
  <w:style w:type="character" w:styleId="SubtleEmphasis">
    <w:name w:val="Subtle Emphasis"/>
    <w:basedOn w:val="DefaultParagraphFont"/>
    <w:uiPriority w:val="19"/>
    <w:qFormat/>
    <w:rsid w:val="00AF3A14"/>
    <w:rPr>
      <w:i/>
      <w:iCs/>
      <w:color w:val="404040" w:themeColor="text1" w:themeTint="BF"/>
    </w:rPr>
  </w:style>
  <w:style w:type="character" w:styleId="UnresolvedMention">
    <w:name w:val="Unresolved Mention"/>
    <w:basedOn w:val="DefaultParagraphFont"/>
    <w:uiPriority w:val="99"/>
    <w:semiHidden/>
    <w:unhideWhenUsed/>
    <w:rsid w:val="00E2542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296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7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36982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15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63809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8849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103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86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364420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70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83476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68628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4766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78070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475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27472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7838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5203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187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71360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0852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1624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60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2217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92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83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137807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65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9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7940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59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273894">
          <w:marLeft w:val="155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194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87739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253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327895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700380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841386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742354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419248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04658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6544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85217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74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44735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654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11776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7747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5073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25312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149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846642">
          <w:marLeft w:val="36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242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29346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8176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13287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741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87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05983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523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9500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09619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846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26" Type="http://schemas.openxmlformats.org/officeDocument/2006/relationships/image" Target="media/image12.png"/><Relationship Id="rId39" Type="http://schemas.openxmlformats.org/officeDocument/2006/relationships/image" Target="media/image24.png"/><Relationship Id="rId21" Type="http://schemas.openxmlformats.org/officeDocument/2006/relationships/image" Target="media/image8.png"/><Relationship Id="rId34" Type="http://schemas.openxmlformats.org/officeDocument/2006/relationships/image" Target="media/image19.png"/><Relationship Id="rId42" Type="http://schemas.openxmlformats.org/officeDocument/2006/relationships/image" Target="media/image27.png"/><Relationship Id="rId47" Type="http://schemas.openxmlformats.org/officeDocument/2006/relationships/footer" Target="footer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9" Type="http://schemas.openxmlformats.org/officeDocument/2006/relationships/image" Target="media/image14.png"/><Relationship Id="rId11" Type="http://schemas.openxmlformats.org/officeDocument/2006/relationships/hyperlink" Target="https://softuni.bg/trainings/4707/asp-net-fundamentals-september-2024" TargetMode="External"/><Relationship Id="rId24" Type="http://schemas.openxmlformats.org/officeDocument/2006/relationships/image" Target="media/image11.png"/><Relationship Id="rId32" Type="http://schemas.openxmlformats.org/officeDocument/2006/relationships/image" Target="media/image17.png"/><Relationship Id="rId37" Type="http://schemas.openxmlformats.org/officeDocument/2006/relationships/image" Target="media/image22.png"/><Relationship Id="rId40" Type="http://schemas.openxmlformats.org/officeDocument/2006/relationships/image" Target="media/image25.png"/><Relationship Id="rId45" Type="http://schemas.openxmlformats.org/officeDocument/2006/relationships/image" Target="media/image30.png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image" Target="media/image10.png"/><Relationship Id="rId28" Type="http://schemas.openxmlformats.org/officeDocument/2006/relationships/image" Target="media/image13.png"/><Relationship Id="rId36" Type="http://schemas.openxmlformats.org/officeDocument/2006/relationships/image" Target="media/image21.png"/><Relationship Id="rId49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31" Type="http://schemas.openxmlformats.org/officeDocument/2006/relationships/image" Target="media/image16.png"/><Relationship Id="rId44" Type="http://schemas.openxmlformats.org/officeDocument/2006/relationships/image" Target="media/image2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image" Target="media/image9.png"/><Relationship Id="rId27" Type="http://schemas.openxmlformats.org/officeDocument/2006/relationships/hyperlink" Target="https://github.com/" TargetMode="External"/><Relationship Id="rId30" Type="http://schemas.openxmlformats.org/officeDocument/2006/relationships/image" Target="media/image15.png"/><Relationship Id="rId35" Type="http://schemas.openxmlformats.org/officeDocument/2006/relationships/image" Target="media/image20.png"/><Relationship Id="rId43" Type="http://schemas.openxmlformats.org/officeDocument/2006/relationships/image" Target="media/image28.png"/><Relationship Id="rId48" Type="http://schemas.openxmlformats.org/officeDocument/2006/relationships/fontTable" Target="fontTable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hyperlink" Target="https://sqlitebrowser.org/" TargetMode="External"/><Relationship Id="rId17" Type="http://schemas.openxmlformats.org/officeDocument/2006/relationships/image" Target="media/image5.png"/><Relationship Id="rId25" Type="http://schemas.openxmlformats.org/officeDocument/2006/relationships/hyperlink" Target="https://judge.softuni.org/" TargetMode="External"/><Relationship Id="rId33" Type="http://schemas.openxmlformats.org/officeDocument/2006/relationships/image" Target="media/image18.png"/><Relationship Id="rId38" Type="http://schemas.openxmlformats.org/officeDocument/2006/relationships/image" Target="media/image23.png"/><Relationship Id="rId46" Type="http://schemas.openxmlformats.org/officeDocument/2006/relationships/header" Target="header1.xml"/><Relationship Id="rId20" Type="http://schemas.openxmlformats.org/officeDocument/2006/relationships/hyperlink" Target="https://www.amazon.com/" TargetMode="External"/><Relationship Id="rId41" Type="http://schemas.openxmlformats.org/officeDocument/2006/relationships/image" Target="media/image26.png"/><Relationship Id="rId1" Type="http://schemas.openxmlformats.org/officeDocument/2006/relationships/customXml" Target="../customXml/item1.xml"/><Relationship Id="rId6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8.png"/><Relationship Id="rId3" Type="http://schemas.openxmlformats.org/officeDocument/2006/relationships/image" Target="media/image3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3.png"/><Relationship Id="rId12" Type="http://schemas.openxmlformats.org/officeDocument/2006/relationships/image" Target="media/image3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37.png"/><Relationship Id="rId20" Type="http://schemas.openxmlformats.org/officeDocument/2006/relationships/image" Target="media/image3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34.png"/><Relationship Id="rId14" Type="http://schemas.openxmlformats.org/officeDocument/2006/relationships/image" Target="media/image36.png"/><Relationship Id="rId22" Type="http://schemas.openxmlformats.org/officeDocument/2006/relationships/image" Target="media/image4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DDB79CF-F99F-4275-A479-DF34F80ABCE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9B21CAF-E5E4-4EA0-86E9-6DA43AF1B10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923</Words>
  <Characters>5262</Characters>
  <Application>Microsoft Office Word</Application>
  <DocSecurity>0</DocSecurity>
  <Lines>43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6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: State Management and Asynchronous Processing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Krasimir Tsanev</cp:lastModifiedBy>
  <cp:revision>6</cp:revision>
  <cp:lastPrinted>2023-05-26T14:15:00Z</cp:lastPrinted>
  <dcterms:created xsi:type="dcterms:W3CDTF">2023-05-26T14:15:00Z</dcterms:created>
  <dcterms:modified xsi:type="dcterms:W3CDTF">2024-08-27T05:23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